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FC3B2" w14:textId="77777777" w:rsidR="00953A20" w:rsidRPr="00773C29" w:rsidRDefault="00B4397F" w:rsidP="004F6CEF">
      <w:pPr>
        <w:pStyle w:val="Heading1"/>
        <w:bidi/>
        <w:spacing w:line="276" w:lineRule="auto"/>
        <w:jc w:val="center"/>
        <w:rPr>
          <w:rFonts w:ascii="Cairo Black" w:hAnsi="Cairo Black" w:cs="Cairo Black"/>
        </w:rPr>
      </w:pPr>
      <w:bookmarkStart w:id="0" w:name="header"/>
      <w:bookmarkStart w:id="1" w:name="Xbb36ecdda7235ff40f7778e22db21979fedc9d4"/>
      <w:bookmarkStart w:id="2" w:name="content"/>
      <w:bookmarkStart w:id="3" w:name="_GoBack"/>
      <w:bookmarkEnd w:id="0"/>
      <w:bookmarkEnd w:id="3"/>
      <w:proofErr w:type="spellStart"/>
      <w:r w:rsidRPr="00773C29">
        <w:rPr>
          <w:rFonts w:ascii="Cairo Black" w:hAnsi="Cairo Black" w:cs="Cairo Black"/>
        </w:rPr>
        <w:t>تقرير</w:t>
      </w:r>
      <w:proofErr w:type="spellEnd"/>
      <w:r w:rsidRPr="00773C29">
        <w:rPr>
          <w:rFonts w:ascii="Cairo Black" w:hAnsi="Cairo Black" w:cs="Cairo Black"/>
        </w:rPr>
        <w:t xml:space="preserve"> </w:t>
      </w:r>
      <w:proofErr w:type="spellStart"/>
      <w:r w:rsidRPr="00773C29">
        <w:rPr>
          <w:rFonts w:ascii="Cairo Black" w:hAnsi="Cairo Black" w:cs="Cairo Black"/>
        </w:rPr>
        <w:t>أكاديمي</w:t>
      </w:r>
      <w:proofErr w:type="spellEnd"/>
      <w:r w:rsidRPr="00773C29">
        <w:rPr>
          <w:rFonts w:ascii="Cairo Black" w:hAnsi="Cairo Black" w:cs="Cairo Black"/>
        </w:rPr>
        <w:t xml:space="preserve"> </w:t>
      </w:r>
      <w:proofErr w:type="spellStart"/>
      <w:r w:rsidRPr="00773C29">
        <w:rPr>
          <w:rFonts w:ascii="Cairo Black" w:hAnsi="Cairo Black" w:cs="Cairo Black"/>
        </w:rPr>
        <w:t>عن</w:t>
      </w:r>
      <w:proofErr w:type="spellEnd"/>
      <w:r w:rsidRPr="00773C29">
        <w:rPr>
          <w:rFonts w:ascii="Cairo Black" w:hAnsi="Cairo Black" w:cs="Cairo Black"/>
        </w:rPr>
        <w:t xml:space="preserve"> </w:t>
      </w:r>
      <w:proofErr w:type="spellStart"/>
      <w:r w:rsidRPr="00773C29">
        <w:rPr>
          <w:rFonts w:ascii="Cairo Black" w:hAnsi="Cairo Black" w:cs="Cairo Black"/>
        </w:rPr>
        <w:t>حملة</w:t>
      </w:r>
      <w:proofErr w:type="spellEnd"/>
      <w:r w:rsidRPr="00773C29">
        <w:rPr>
          <w:rFonts w:ascii="Cairo Black" w:hAnsi="Cairo Black" w:cs="Cairo Black"/>
        </w:rPr>
        <w:t xml:space="preserve"> </w:t>
      </w:r>
      <w:proofErr w:type="spellStart"/>
      <w:r w:rsidRPr="00773C29">
        <w:rPr>
          <w:rFonts w:ascii="Cairo Black" w:hAnsi="Cairo Black" w:cs="Cairo Black"/>
        </w:rPr>
        <w:t>إعلانية</w:t>
      </w:r>
      <w:proofErr w:type="spellEnd"/>
      <w:r w:rsidRPr="00773C29">
        <w:rPr>
          <w:rFonts w:ascii="Cairo Black" w:hAnsi="Cairo Black" w:cs="Cairo Black"/>
        </w:rPr>
        <w:t xml:space="preserve"> «Prime Fitness»</w:t>
      </w:r>
    </w:p>
    <w:p w14:paraId="42D3576F" w14:textId="77777777" w:rsidR="00953A20" w:rsidRPr="00773C29" w:rsidRDefault="00B4397F" w:rsidP="00773C29">
      <w:pPr>
        <w:pStyle w:val="Heading2"/>
        <w:bidi/>
        <w:spacing w:line="276" w:lineRule="auto"/>
        <w:rPr>
          <w:rFonts w:ascii="Cairo SemiBold" w:hAnsi="Cairo SemiBold" w:cs="Cairo SemiBold"/>
        </w:rPr>
      </w:pPr>
      <w:bookmarkStart w:id="4" w:name="مقدمة-عن-أهمية-الرياضة-في-المجتمع"/>
      <w:proofErr w:type="spellStart"/>
      <w:r w:rsidRPr="00773C29">
        <w:rPr>
          <w:rFonts w:ascii="Cairo SemiBold" w:hAnsi="Cairo SemiBold" w:cs="Cairo SemiBold"/>
        </w:rPr>
        <w:t>مقدمة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عن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أهمية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الرياضة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في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المجتمع</w:t>
      </w:r>
      <w:proofErr w:type="spellEnd"/>
    </w:p>
    <w:p w14:paraId="40CE1A03" w14:textId="77777777" w:rsidR="00953A20" w:rsidRPr="00773C29" w:rsidRDefault="00B4397F" w:rsidP="00773C29">
      <w:pPr>
        <w:pStyle w:val="FirstParagraph"/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تؤك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نظم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صح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عالم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نَّ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مارس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نشاط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بدن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انتظا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عو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فوائ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صح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بدن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نفس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هائلة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حيث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ظهر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دراس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نظم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نشاط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بدن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حم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أمراض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غي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سار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ث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مراض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قلب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سكر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سرطان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كم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خفّض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عراض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اكتئاب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قلق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يعزّ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صح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دماغ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رفا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عام</w:t>
      </w:r>
      <w:proofErr w:type="spellEnd"/>
      <w:r w:rsidRPr="00773C29">
        <w:rPr>
          <w:rFonts w:ascii="Cairo Medium" w:hAnsi="Cairo Medium" w:cs="Cairo Medium"/>
        </w:rPr>
        <w:fldChar w:fldCharType="begin"/>
      </w:r>
      <w:r w:rsidRPr="00773C29">
        <w:rPr>
          <w:rFonts w:ascii="Cairo Medium" w:hAnsi="Cairo Medium" w:cs="Cairo Medium"/>
        </w:rPr>
        <w:instrText xml:space="preserve"> HYPERLINK "https://www.who.int/ar/news-room/fact-sheets/detail/physical-activity" \l ":~:text=,%D8%A7%D9%84%D8%AF%D9%85%D8%A7%D8%BA%D8%8C%20%D9%88%D9%8A%D9%85%D9%83%D9%86%20%D8%A3%D9%86%20%D8%AA%D8%AD%D8%B3%D9%86%20%D8%A7%D9%84%D8%B9%D8%A7%D9%81%D9%8A%D8%A9" \h </w:instrText>
      </w:r>
      <w:r w:rsidRPr="00773C29">
        <w:rPr>
          <w:rFonts w:ascii="Cairo Medium" w:hAnsi="Cairo Medium" w:cs="Cairo Medium"/>
        </w:rPr>
        <w:fldChar w:fldCharType="separate"/>
      </w:r>
      <w:r w:rsidRPr="00773C29">
        <w:rPr>
          <w:rFonts w:ascii="Cairo Medium" w:hAnsi="Cairo Medium" w:cs="Cairo Medium"/>
        </w:rPr>
        <w:t>[1]</w:t>
      </w:r>
      <w:r w:rsidRPr="00773C29">
        <w:rPr>
          <w:rFonts w:ascii="Cairo Medium" w:hAnsi="Cairo Medium" w:cs="Cairo Medium"/>
        </w:rPr>
        <w:fldChar w:fldCharType="end"/>
      </w:r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بالإضاف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وائ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صحية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تلعب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دور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جتماعي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هم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عزي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ماسك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لبناء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اق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يجاب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فرا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جتمع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فالفعالي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فتح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رص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واص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شخاص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خلفي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ختلفة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مم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غرس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روح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انتماء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تعاو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ناس</w:t>
      </w:r>
      <w:proofErr w:type="spellEnd"/>
      <w:r w:rsidRPr="00773C29">
        <w:rPr>
          <w:rFonts w:ascii="Cairo Medium" w:hAnsi="Cairo Medium" w:cs="Cairo Medium"/>
        </w:rPr>
        <w:fldChar w:fldCharType="begin"/>
      </w:r>
      <w:r w:rsidRPr="00773C29">
        <w:rPr>
          <w:rFonts w:ascii="Cairo Medium" w:hAnsi="Cairo Medium" w:cs="Cairo Medium"/>
        </w:rPr>
        <w:instrText xml:space="preserve"> HYPERLINK "https://mixnewes.com/%D8%A3%D9%87%D9%85%D9%8A%D8%A9-%D8%A7%D9%84%D8%B1%D9%8A%D8%A7%D8%B6%D8%A9-%D9%81%D9%8A-%D8%AA%D8%B9%D8%B2%D9%8A%D8%B2-%D8%A7%D9%84%D8%B1%D9%88%D8%AD-%D8%A7%D9%84%D8%AC%D9%85%D8%A7%D8%B9%D9%8A%D8%A9/" \l ":~:text=%D8%AA%D9%84%D8%B9%D8%A8%20%D8%A7%D9%84%D8%B1%D9%8A%D8%A7%D8%B6%D8%A9%20%D8%AF%D9%88%D8%B1%D8%A7%D9%8B%20%D8%A8%D8%A7%D8%B1%D8%B2%D8%A7%D9%8B%20%D9%81%D9%8A,%D9%84%D9%85%D8%A8%D8%A7%D8%AF%D8%B1%D8%A7%D8%AA%20%D8%B1%D9%8A%D8%A7%D8%B6%D9%8A%D8%A9%20%D9%86%D8%A7%D8%AC%D8%AD%D8%A9%20%D9%81%D9%8A%20%D8%A7%D9%84%D8%B3%D8%B9%D9%88%D8%AF%D9%8A%D8%A9" \h </w:instrText>
      </w:r>
      <w:r w:rsidRPr="00773C29">
        <w:rPr>
          <w:rFonts w:ascii="Cairo Medium" w:hAnsi="Cairo Medium" w:cs="Cairo Medium"/>
        </w:rPr>
        <w:fldChar w:fldCharType="separate"/>
      </w:r>
      <w:r w:rsidRPr="00773C29">
        <w:rPr>
          <w:rFonts w:ascii="Cairo Medium" w:hAnsi="Cairo Medium" w:cs="Cairo Medium"/>
        </w:rPr>
        <w:t>[2]</w:t>
      </w:r>
      <w:r w:rsidRPr="00773C29">
        <w:rPr>
          <w:rFonts w:ascii="Cairo Medium" w:hAnsi="Cairo Medium" w:cs="Cairo Medium"/>
        </w:rPr>
        <w:fldChar w:fldCharType="end"/>
      </w:r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إ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جتمع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تقدم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راع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دمج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يا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يومية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لأ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رف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عدل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نشاط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ساع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حس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جود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يا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عام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تنم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جتمع</w:t>
      </w:r>
      <w:proofErr w:type="spellEnd"/>
      <w:r w:rsidRPr="00773C29">
        <w:rPr>
          <w:rFonts w:ascii="Cairo Medium" w:hAnsi="Cairo Medium" w:cs="Cairo Medium"/>
        </w:rPr>
        <w:t>.</w:t>
      </w:r>
    </w:p>
    <w:p w14:paraId="3DC8B304" w14:textId="77777777" w:rsidR="00953A20" w:rsidRPr="00773C29" w:rsidRDefault="00B4397F" w:rsidP="00773C29">
      <w:pPr>
        <w:pStyle w:val="Heading2"/>
        <w:bidi/>
        <w:spacing w:line="276" w:lineRule="auto"/>
        <w:rPr>
          <w:rFonts w:ascii="Cairo SemiBold" w:hAnsi="Cairo SemiBold" w:cs="Cairo SemiBold"/>
        </w:rPr>
      </w:pPr>
      <w:bookmarkStart w:id="5" w:name="الفكرة-العامة-للحملة-ولماذا-تم-اختيارها"/>
      <w:bookmarkEnd w:id="4"/>
      <w:proofErr w:type="spellStart"/>
      <w:r w:rsidRPr="00773C29">
        <w:rPr>
          <w:rFonts w:ascii="Cairo SemiBold" w:hAnsi="Cairo SemiBold" w:cs="Cairo SemiBold"/>
        </w:rPr>
        <w:t>الفكرة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العامة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للحملة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ولماذا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تم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اختيارها</w:t>
      </w:r>
      <w:proofErr w:type="spellEnd"/>
    </w:p>
    <w:p w14:paraId="578876B2" w14:textId="77777777" w:rsidR="00953A20" w:rsidRPr="00773C29" w:rsidRDefault="00B4397F" w:rsidP="00773C29">
      <w:pPr>
        <w:pStyle w:val="FirstParagraph"/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تتمحو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كر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حملة</w:t>
      </w:r>
      <w:proofErr w:type="spellEnd"/>
      <w:r w:rsidRPr="00773C29">
        <w:rPr>
          <w:rFonts w:ascii="Cairo Medium" w:hAnsi="Cairo Medium" w:cs="Cairo Medium"/>
        </w:rPr>
        <w:t xml:space="preserve"> «Prime Fitness» </w:t>
      </w:r>
      <w:proofErr w:type="spellStart"/>
      <w:r w:rsidRPr="00773C29">
        <w:rPr>
          <w:rFonts w:ascii="Cairo Medium" w:hAnsi="Cairo Medium" w:cs="Cairo Medium"/>
        </w:rPr>
        <w:t>حو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شجي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مارس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مختلف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شكالها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م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ركي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مار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رد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رن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ث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كاليسثينكس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نزل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والتمار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داخ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جيم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والجر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هواء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طلق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فق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رتبط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شعار</w:t>
      </w:r>
      <w:proofErr w:type="spellEnd"/>
      <w:r w:rsidRPr="00773C29">
        <w:rPr>
          <w:rFonts w:ascii="Cairo Medium" w:hAnsi="Cairo Medium" w:cs="Cairo Medium"/>
        </w:rPr>
        <w:t xml:space="preserve"> «</w:t>
      </w:r>
      <w:proofErr w:type="spellStart"/>
      <w:r w:rsidRPr="00773C29">
        <w:rPr>
          <w:rFonts w:ascii="Cairo Medium" w:hAnsi="Cairo Medium" w:cs="Cairo Medium"/>
        </w:rPr>
        <w:t>ك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فض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حالاتك</w:t>
      </w:r>
      <w:proofErr w:type="spellEnd"/>
      <w:r w:rsidRPr="00773C29">
        <w:rPr>
          <w:rFonts w:ascii="Cairo Medium" w:hAnsi="Cairo Medium" w:cs="Cairo Medium"/>
        </w:rPr>
        <w:t xml:space="preserve"> (Prime) </w:t>
      </w:r>
      <w:proofErr w:type="spellStart"/>
      <w:r w:rsidRPr="00773C29">
        <w:rPr>
          <w:rFonts w:ascii="Cairo Medium" w:hAnsi="Cairo Medium" w:cs="Cairo Medium"/>
        </w:rPr>
        <w:t>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خلا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ة</w:t>
      </w:r>
      <w:proofErr w:type="spellEnd"/>
      <w:r w:rsidRPr="00773C29">
        <w:rPr>
          <w:rFonts w:ascii="Cairo Medium" w:hAnsi="Cairo Medium" w:cs="Cairo Medium"/>
        </w:rPr>
        <w:t xml:space="preserve">» </w:t>
      </w:r>
      <w:proofErr w:type="spellStart"/>
      <w:r w:rsidRPr="00773C29">
        <w:rPr>
          <w:rFonts w:ascii="Cairo Medium" w:hAnsi="Cairo Medium" w:cs="Cairo Medium"/>
        </w:rPr>
        <w:t>لتوضيح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لياق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بدن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ساسٌ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أسلوب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حيا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صح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متوازن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ت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ختيا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هذ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كر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نظر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أهم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ناء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اد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صح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شباب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حاجته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حاف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لبدء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و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استمرا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مارس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ة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كم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ساه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ركي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مار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نزل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فرد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جع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شا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سه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نفيذ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ظ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ظروف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الية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حيث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صبح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هذ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مار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شائع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المي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ديلاً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ملي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لجيم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خصوص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ع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اعتما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أنشط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نزل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ثناء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جائح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كورونا</w:t>
      </w:r>
      <w:proofErr w:type="spellEnd"/>
      <w:r w:rsidRPr="00773C29">
        <w:rPr>
          <w:rFonts w:ascii="Cairo Medium" w:hAnsi="Cairo Medium" w:cs="Cairo Medium"/>
        </w:rPr>
        <w:t>.</w:t>
      </w:r>
    </w:p>
    <w:p w14:paraId="293E6721" w14:textId="77777777" w:rsidR="00953A20" w:rsidRPr="00773C29" w:rsidRDefault="00B4397F" w:rsidP="00773C29">
      <w:pPr>
        <w:pStyle w:val="Heading2"/>
        <w:bidi/>
        <w:spacing w:line="276" w:lineRule="auto"/>
        <w:rPr>
          <w:rFonts w:ascii="Cairo SemiBold" w:hAnsi="Cairo SemiBold" w:cs="Cairo SemiBold"/>
        </w:rPr>
      </w:pPr>
      <w:bookmarkStart w:id="6" w:name="الأهداف-الرئيسية-للحملة"/>
      <w:bookmarkEnd w:id="5"/>
      <w:proofErr w:type="spellStart"/>
      <w:r w:rsidRPr="00773C29">
        <w:rPr>
          <w:rFonts w:ascii="Cairo SemiBold" w:hAnsi="Cairo SemiBold" w:cs="Cairo SemiBold"/>
        </w:rPr>
        <w:lastRenderedPageBreak/>
        <w:t>الأهداف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الرئيسية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للحملة</w:t>
      </w:r>
      <w:proofErr w:type="spellEnd"/>
    </w:p>
    <w:p w14:paraId="5A071602" w14:textId="77777777" w:rsidR="00953A20" w:rsidRPr="00773C29" w:rsidRDefault="00B4397F" w:rsidP="00773C29">
      <w:pPr>
        <w:pStyle w:val="Compact"/>
        <w:numPr>
          <w:ilvl w:val="0"/>
          <w:numId w:val="2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رف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وع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العلام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جار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لحملة</w:t>
      </w:r>
      <w:proofErr w:type="spellEnd"/>
      <w:r w:rsidRPr="00773C29">
        <w:rPr>
          <w:rFonts w:ascii="Cairo Medium" w:hAnsi="Cairo Medium" w:cs="Cairo Medium"/>
        </w:rPr>
        <w:t xml:space="preserve"> (Prime Fitness): </w:t>
      </w:r>
      <w:proofErr w:type="spellStart"/>
      <w:r w:rsidRPr="00773C29">
        <w:rPr>
          <w:rFonts w:ascii="Cairo Medium" w:hAnsi="Cairo Medium" w:cs="Cairo Medium"/>
        </w:rPr>
        <w:t>بناء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صور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يجاب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علام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خلا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ربطه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المحتو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لهم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فالتسويق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منح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علام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جار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رص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خلق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وع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المارك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وصو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جمهو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كبر</w:t>
      </w:r>
      <w:proofErr w:type="spellEnd"/>
      <w:r w:rsidRPr="00773C29">
        <w:rPr>
          <w:rFonts w:ascii="Cairo Medium" w:hAnsi="Cairo Medium" w:cs="Cairo Medium"/>
        </w:rPr>
        <w:fldChar w:fldCharType="begin"/>
      </w:r>
      <w:r w:rsidRPr="00773C29">
        <w:rPr>
          <w:rFonts w:ascii="Cairo Medium" w:hAnsi="Cairo Medium" w:cs="Cairo Medium"/>
        </w:rPr>
        <w:instrText xml:space="preserve"> HYPERLINK "https://advertising.amazon.com/ar-ae/library/guides/sports-marketing" \l ":~:text=%D9%8A%D8%B9%D8%AF%20%D8%A7%D9%84%D8%AA%D8%B3%D9%88%D9%8A%D9%82%20%D8%A7%D9%84%D8%B1%D9%8A%D8%A7%D8%B6%D9%8A%20%D9%85%D9%87%D9%85%D9%8B%D8%A7%20%D9%84%D8%A3%D9%86%D9%87,%D8%A7%D9%84%D9%81%D8%B1%D9%8A%D9%82%20%D8%A3%D9%88%20%D8%A7%D9%84%D9%84%D8%A7%D8%B9%D8%A8%20%D9%88%D8%A7%D9%84%D8%A5%D8%AB%D8%A7%D8%B1%D8%A9%20%D9%88%D8%A7%D9%84%D9%85%D8%AC%D8%AA%D9%85%D8%B9" \h </w:instrText>
      </w:r>
      <w:r w:rsidRPr="00773C29">
        <w:rPr>
          <w:rFonts w:ascii="Cairo Medium" w:hAnsi="Cairo Medium" w:cs="Cairo Medium"/>
        </w:rPr>
        <w:fldChar w:fldCharType="separate"/>
      </w:r>
      <w:r w:rsidRPr="00773C29">
        <w:rPr>
          <w:rFonts w:ascii="Cairo Medium" w:hAnsi="Cairo Medium" w:cs="Cairo Medium"/>
        </w:rPr>
        <w:t>[3]</w:t>
      </w:r>
      <w:r w:rsidRPr="00773C29">
        <w:rPr>
          <w:rFonts w:ascii="Cairo Medium" w:hAnsi="Cairo Medium" w:cs="Cairo Medium"/>
        </w:rPr>
        <w:fldChar w:fldCharType="end"/>
      </w:r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خاص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ندم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ت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قدي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رسائ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قو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واكب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شغف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ستهدف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الرياضة</w:t>
      </w:r>
      <w:proofErr w:type="spellEnd"/>
      <w:r w:rsidRPr="00773C29">
        <w:rPr>
          <w:rFonts w:ascii="Cairo Medium" w:hAnsi="Cairo Medium" w:cs="Cairo Medium"/>
        </w:rPr>
        <w:t>.</w:t>
      </w:r>
    </w:p>
    <w:p w14:paraId="5CE42D55" w14:textId="77777777" w:rsidR="00953A20" w:rsidRPr="00773C29" w:rsidRDefault="00B4397F" w:rsidP="00773C29">
      <w:pPr>
        <w:pStyle w:val="Compact"/>
        <w:numPr>
          <w:ilvl w:val="0"/>
          <w:numId w:val="2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نش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ثقاف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أسلوب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يا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صحي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تحفي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جمهو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ستهدف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دراج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روتينه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يوم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إبرا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ستم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فوائده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صح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جمالية</w:t>
      </w:r>
      <w:proofErr w:type="spellEnd"/>
      <w:r w:rsidRPr="00773C29">
        <w:rPr>
          <w:rFonts w:ascii="Cairo Medium" w:hAnsi="Cairo Medium" w:cs="Cairo Medium"/>
        </w:rPr>
        <w:t>.</w:t>
      </w:r>
    </w:p>
    <w:p w14:paraId="38ABF138" w14:textId="77777777" w:rsidR="00953A20" w:rsidRPr="00773C29" w:rsidRDefault="00B4397F" w:rsidP="00773C29">
      <w:pPr>
        <w:pStyle w:val="Compact"/>
        <w:numPr>
          <w:ilvl w:val="0"/>
          <w:numId w:val="2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زياد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شارك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عل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أنشط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ية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تشجي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أفرا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جرب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مار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قترحة</w:t>
      </w:r>
      <w:proofErr w:type="spellEnd"/>
      <w:r w:rsidRPr="00773C29">
        <w:rPr>
          <w:rFonts w:ascii="Cairo Medium" w:hAnsi="Cairo Medium" w:cs="Cairo Medium"/>
        </w:rPr>
        <w:t xml:space="preserve"> (</w:t>
      </w:r>
      <w:proofErr w:type="spellStart"/>
      <w:r w:rsidRPr="00773C29">
        <w:rPr>
          <w:rFonts w:ascii="Cairo Medium" w:hAnsi="Cairo Medium" w:cs="Cairo Medium"/>
        </w:rPr>
        <w:t>كاليسثينكس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الجري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تمار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جيم</w:t>
      </w:r>
      <w:proofErr w:type="spellEnd"/>
      <w:r w:rsidRPr="00773C29">
        <w:rPr>
          <w:rFonts w:ascii="Cairo Medium" w:hAnsi="Cairo Medium" w:cs="Cairo Medium"/>
        </w:rPr>
        <w:t xml:space="preserve">) </w:t>
      </w:r>
      <w:proofErr w:type="spellStart"/>
      <w:r w:rsidRPr="00773C29">
        <w:rPr>
          <w:rFonts w:ascii="Cairo Medium" w:hAnsi="Cairo Medium" w:cs="Cairo Medium"/>
        </w:rPr>
        <w:t>وتحوي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سائ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فعا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لموسة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خلا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حدي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مسابق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فاعلية</w:t>
      </w:r>
      <w:proofErr w:type="spellEnd"/>
      <w:r w:rsidRPr="00773C29">
        <w:rPr>
          <w:rFonts w:ascii="Cairo Medium" w:hAnsi="Cairo Medium" w:cs="Cairo Medium"/>
        </w:rPr>
        <w:t>.</w:t>
      </w:r>
    </w:p>
    <w:p w14:paraId="3751B4EE" w14:textId="77777777" w:rsidR="00953A20" w:rsidRPr="00773C29" w:rsidRDefault="00B4397F" w:rsidP="00773C29">
      <w:pPr>
        <w:pStyle w:val="Compact"/>
        <w:numPr>
          <w:ilvl w:val="0"/>
          <w:numId w:val="2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تعزي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فاع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مشارك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ب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سائ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واصل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تحقيق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فاع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رقم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سع</w:t>
      </w:r>
      <w:proofErr w:type="spellEnd"/>
      <w:r w:rsidRPr="00773C29">
        <w:rPr>
          <w:rFonts w:ascii="Cairo Medium" w:hAnsi="Cairo Medium" w:cs="Cairo Medium"/>
        </w:rPr>
        <w:t xml:space="preserve"> (</w:t>
      </w:r>
      <w:proofErr w:type="spellStart"/>
      <w:r w:rsidRPr="00773C29">
        <w:rPr>
          <w:rFonts w:ascii="Cairo Medium" w:hAnsi="Cairo Medium" w:cs="Cairo Medium"/>
        </w:rPr>
        <w:t>إعجابات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مشاركات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تعليقات</w:t>
      </w:r>
      <w:proofErr w:type="spellEnd"/>
      <w:r w:rsidRPr="00773C29">
        <w:rPr>
          <w:rFonts w:ascii="Cairo Medium" w:hAnsi="Cairo Medium" w:cs="Cairo Medium"/>
        </w:rPr>
        <w:t xml:space="preserve">) </w:t>
      </w:r>
      <w:proofErr w:type="spellStart"/>
      <w:r w:rsidRPr="00773C29">
        <w:rPr>
          <w:rFonts w:ascii="Cairo Medium" w:hAnsi="Cairo Medium" w:cs="Cairo Medium"/>
        </w:rPr>
        <w:t>م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حتو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هدف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نشاء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جتم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نشط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حول</w:t>
      </w:r>
      <w:proofErr w:type="spellEnd"/>
      <w:r w:rsidRPr="00773C29">
        <w:rPr>
          <w:rFonts w:ascii="Cairo Medium" w:hAnsi="Cairo Medium" w:cs="Cairo Medium"/>
        </w:rPr>
        <w:t xml:space="preserve"> «Prime Fitness»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نص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اجتماعية</w:t>
      </w:r>
      <w:proofErr w:type="spellEnd"/>
      <w:r w:rsidRPr="00773C29">
        <w:rPr>
          <w:rFonts w:ascii="Cairo Medium" w:hAnsi="Cairo Medium" w:cs="Cairo Medium"/>
        </w:rPr>
        <w:t>.</w:t>
      </w:r>
    </w:p>
    <w:p w14:paraId="5496E228" w14:textId="77777777" w:rsidR="00953A20" w:rsidRPr="00773C29" w:rsidRDefault="00B4397F" w:rsidP="00773C29">
      <w:pPr>
        <w:pStyle w:val="Compact"/>
        <w:numPr>
          <w:ilvl w:val="0"/>
          <w:numId w:val="2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إقام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شراك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ستراتيجية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بناء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حالف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بدئ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نواد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مراك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صح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نش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حتو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تعزي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صداقية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وتحقيق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ستفاد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شترك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وار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خبرات</w:t>
      </w:r>
      <w:proofErr w:type="spellEnd"/>
      <w:r w:rsidRPr="00773C29">
        <w:rPr>
          <w:rFonts w:ascii="Cairo Medium" w:hAnsi="Cairo Medium" w:cs="Cairo Medium"/>
        </w:rPr>
        <w:t>.</w:t>
      </w:r>
    </w:p>
    <w:p w14:paraId="3B6EEE40" w14:textId="77777777" w:rsidR="00953A20" w:rsidRPr="00773C29" w:rsidRDefault="00B4397F" w:rsidP="00773C29">
      <w:pPr>
        <w:pStyle w:val="Heading2"/>
        <w:bidi/>
        <w:spacing w:line="276" w:lineRule="auto"/>
        <w:rPr>
          <w:rFonts w:ascii="Cairo SemiBold" w:hAnsi="Cairo SemiBold" w:cs="Cairo SemiBold"/>
        </w:rPr>
      </w:pPr>
      <w:bookmarkStart w:id="7" w:name="الفئة-المستهدفة-1530-سنة-وسبب-الاختيار"/>
      <w:bookmarkEnd w:id="6"/>
      <w:proofErr w:type="spellStart"/>
      <w:r w:rsidRPr="00773C29">
        <w:rPr>
          <w:rFonts w:ascii="Cairo SemiBold" w:hAnsi="Cairo SemiBold" w:cs="Cairo SemiBold"/>
        </w:rPr>
        <w:t>الفئة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المستهدفة</w:t>
      </w:r>
      <w:proofErr w:type="spellEnd"/>
      <w:r w:rsidRPr="00773C29">
        <w:rPr>
          <w:rFonts w:ascii="Cairo SemiBold" w:hAnsi="Cairo SemiBold" w:cs="Cairo SemiBold"/>
        </w:rPr>
        <w:t xml:space="preserve"> (15–30 </w:t>
      </w:r>
      <w:proofErr w:type="spellStart"/>
      <w:r w:rsidRPr="00773C29">
        <w:rPr>
          <w:rFonts w:ascii="Cairo SemiBold" w:hAnsi="Cairo SemiBold" w:cs="Cairo SemiBold"/>
        </w:rPr>
        <w:t>سنة</w:t>
      </w:r>
      <w:proofErr w:type="spellEnd"/>
      <w:r w:rsidRPr="00773C29">
        <w:rPr>
          <w:rFonts w:ascii="Cairo SemiBold" w:hAnsi="Cairo SemiBold" w:cs="Cairo SemiBold"/>
        </w:rPr>
        <w:t xml:space="preserve">) </w:t>
      </w:r>
      <w:proofErr w:type="spellStart"/>
      <w:r w:rsidRPr="00773C29">
        <w:rPr>
          <w:rFonts w:ascii="Cairo SemiBold" w:hAnsi="Cairo SemiBold" w:cs="Cairo SemiBold"/>
        </w:rPr>
        <w:t>وسبب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الاختيار</w:t>
      </w:r>
      <w:proofErr w:type="spellEnd"/>
    </w:p>
    <w:p w14:paraId="29B6DF4C" w14:textId="77777777" w:rsidR="00953A20" w:rsidRPr="00773C29" w:rsidRDefault="00B4397F" w:rsidP="00773C29">
      <w:pPr>
        <w:pStyle w:val="Compact"/>
        <w:numPr>
          <w:ilvl w:val="0"/>
          <w:numId w:val="3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الشباب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شابات</w:t>
      </w:r>
      <w:proofErr w:type="spellEnd"/>
      <w:r w:rsidRPr="00773C29">
        <w:rPr>
          <w:rFonts w:ascii="Cairo Medium" w:hAnsi="Cairo Medium" w:cs="Cairo Medium"/>
        </w:rPr>
        <w:t xml:space="preserve"> (15–30 </w:t>
      </w:r>
      <w:proofErr w:type="spellStart"/>
      <w:r w:rsidRPr="00773C29">
        <w:rPr>
          <w:rFonts w:ascii="Cairo Medium" w:hAnsi="Cairo Medium" w:cs="Cairo Medium"/>
        </w:rPr>
        <w:t>عامًا</w:t>
      </w:r>
      <w:proofErr w:type="spellEnd"/>
      <w:r w:rsidRPr="00773C29">
        <w:rPr>
          <w:rFonts w:ascii="Cairo Medium" w:hAnsi="Cairo Medium" w:cs="Cairo Medium"/>
        </w:rPr>
        <w:t xml:space="preserve">): </w:t>
      </w:r>
      <w:proofErr w:type="spellStart"/>
      <w:r w:rsidRPr="00773C29">
        <w:rPr>
          <w:rFonts w:ascii="Cairo Medium" w:hAnsi="Cairo Medium" w:cs="Cairo Medium"/>
        </w:rPr>
        <w:t>هذ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ئ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عمر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حور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نظر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أ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نسب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كبير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فراده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مارسو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انتظام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مثلاً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أظه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قري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حكوم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صر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حوالى</w:t>
      </w:r>
      <w:proofErr w:type="spellEnd"/>
      <w:r w:rsidRPr="00773C29">
        <w:rPr>
          <w:rFonts w:ascii="Cairo Medium" w:hAnsi="Cairo Medium" w:cs="Cairo Medium"/>
        </w:rPr>
        <w:t xml:space="preserve"> 80.2% </w:t>
      </w:r>
      <w:proofErr w:type="spellStart"/>
      <w:r w:rsidRPr="00773C29">
        <w:rPr>
          <w:rFonts w:ascii="Cairo Medium" w:hAnsi="Cairo Medium" w:cs="Cairo Medium"/>
        </w:rPr>
        <w:t>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أشخاص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ئ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عمرية</w:t>
      </w:r>
      <w:proofErr w:type="spellEnd"/>
      <w:r w:rsidRPr="00773C29">
        <w:rPr>
          <w:rFonts w:ascii="Cairo Medium" w:hAnsi="Cairo Medium" w:cs="Cairo Medium"/>
        </w:rPr>
        <w:t xml:space="preserve"> 20–24 </w:t>
      </w:r>
      <w:proofErr w:type="spellStart"/>
      <w:r w:rsidRPr="00773C29">
        <w:rPr>
          <w:rFonts w:ascii="Cairo Medium" w:hAnsi="Cairo Medium" w:cs="Cairo Medium"/>
        </w:rPr>
        <w:t>عام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مارسو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طلقًا</w:t>
      </w:r>
      <w:proofErr w:type="spellEnd"/>
      <w:r w:rsidRPr="00773C29">
        <w:rPr>
          <w:rFonts w:ascii="Cairo Medium" w:hAnsi="Cairo Medium" w:cs="Cairo Medium"/>
        </w:rPr>
        <w:fldChar w:fldCharType="begin"/>
      </w:r>
      <w:r w:rsidRPr="00773C29">
        <w:rPr>
          <w:rFonts w:ascii="Cairo Medium" w:hAnsi="Cairo Medium" w:cs="Cairo Medium"/>
        </w:rPr>
        <w:instrText xml:space="preserve"> HYPERLINK "https://www.youm7.com/story/2025/8/11/%D8%A7%D9%84%D9%85%D8%B5%D8%B1%D9%8A%D9%88%D9%86-%D9%84%D8%A7-%D9%8A%D9%84%D8%B9%D8%A8%D9%88%D9%86-%D8%AF%D8%B1%D8%A7%D8%B3%D8%A9-%D8%B1%D8%B3%D9%85%D9%8A%D8%A9-%D8%AA%D9%83%D8%B4%D9%81-%D8%A3%D8%B3%D8%A8%D8%A7%D8%A8-%D8%A7%D9%84%D8%B9%D8%B2%D9%88%D9%81-%D8%B9%D9%86-%D9%85%D9%85%D8%A7%D8%B1%D8%B3%D8%A9/7085792" \l ":~:text=5,%D9%85%D9%86%20%D9%87%D9%85%2065%20%D8%B3%D9%86%D8%A9%20%D9%81%D8%A3%D9%83%D8%AB%D8%B1" \h </w:instrText>
      </w:r>
      <w:r w:rsidRPr="00773C29">
        <w:rPr>
          <w:rFonts w:ascii="Cairo Medium" w:hAnsi="Cairo Medium" w:cs="Cairo Medium"/>
        </w:rPr>
        <w:fldChar w:fldCharType="separate"/>
      </w:r>
      <w:r w:rsidRPr="00773C29">
        <w:rPr>
          <w:rFonts w:ascii="Cairo Medium" w:hAnsi="Cairo Medium" w:cs="Cairo Medium"/>
        </w:rPr>
        <w:t>[4]</w:t>
      </w:r>
      <w:r w:rsidRPr="00773C29">
        <w:rPr>
          <w:rFonts w:ascii="Cairo Medium" w:hAnsi="Cairo Medium" w:cs="Cairo Medium"/>
        </w:rPr>
        <w:fldChar w:fldCharType="end"/>
      </w:r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ولأ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هذ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ئ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طو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ناء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عادات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فإ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ستهدافه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لح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مك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ؤث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يجابي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نمط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حياته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صحي</w:t>
      </w:r>
      <w:proofErr w:type="spellEnd"/>
      <w:r w:rsidRPr="00773C29">
        <w:rPr>
          <w:rFonts w:ascii="Cairo Medium" w:hAnsi="Cairo Medium" w:cs="Cairo Medium"/>
        </w:rPr>
        <w:t>.</w:t>
      </w:r>
    </w:p>
    <w:p w14:paraId="67A13C7A" w14:textId="77777777" w:rsidR="00953A20" w:rsidRPr="00773C29" w:rsidRDefault="00B4397F" w:rsidP="00773C29">
      <w:pPr>
        <w:pStyle w:val="Compact"/>
        <w:numPr>
          <w:ilvl w:val="0"/>
          <w:numId w:val="3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القابل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لتواص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قمي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يتمي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ستهدفون</w:t>
      </w:r>
      <w:proofErr w:type="spellEnd"/>
      <w:r w:rsidRPr="00773C29">
        <w:rPr>
          <w:rFonts w:ascii="Cairo Medium" w:hAnsi="Cairo Medium" w:cs="Cairo Medium"/>
        </w:rPr>
        <w:t xml:space="preserve"> 15–30 </w:t>
      </w:r>
      <w:proofErr w:type="spellStart"/>
      <w:r w:rsidRPr="00773C29">
        <w:rPr>
          <w:rFonts w:ascii="Cairo Medium" w:hAnsi="Cairo Medium" w:cs="Cairo Medium"/>
        </w:rPr>
        <w:t>عام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انخراطه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قو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سائ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واص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اجتماعي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خاصةً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نص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رئية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إذ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ستقطب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طبيق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يديو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قصي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ث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يك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lastRenderedPageBreak/>
        <w:t>توك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هذ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ئ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شك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خاص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حيث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جمع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نص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كث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ن</w:t>
      </w:r>
      <w:proofErr w:type="spellEnd"/>
      <w:r w:rsidRPr="00773C29">
        <w:rPr>
          <w:rFonts w:ascii="Cairo Medium" w:hAnsi="Cairo Medium" w:cs="Cairo Medium"/>
        </w:rPr>
        <w:t xml:space="preserve"> 1.5 </w:t>
      </w:r>
      <w:proofErr w:type="spellStart"/>
      <w:r w:rsidRPr="00773C29">
        <w:rPr>
          <w:rFonts w:ascii="Cairo Medium" w:hAnsi="Cairo Medium" w:cs="Cairo Medium"/>
        </w:rPr>
        <w:t>مليا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ستخد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نشط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شهريًا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معظمه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ئ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أصغ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سنًا</w:t>
      </w:r>
      <w:proofErr w:type="spellEnd"/>
      <w:r w:rsidRPr="00773C29">
        <w:rPr>
          <w:rFonts w:ascii="Cairo Medium" w:hAnsi="Cairo Medium" w:cs="Cairo Medium"/>
        </w:rPr>
        <w:fldChar w:fldCharType="begin"/>
      </w:r>
      <w:r w:rsidRPr="00773C29">
        <w:rPr>
          <w:rFonts w:ascii="Cairo Medium" w:hAnsi="Cairo Medium" w:cs="Cairo Medium"/>
        </w:rPr>
        <w:instrText xml:space="preserve"> HYPERLINK "https://tridenstechnology.com/ar/%D8%A5%D8%AD%D8%B5%D8%A7%D8%A6%D9%8A%D8%A7%D8%AA-%D9%88%D8%B3%D8%A7%D8%A6%D9%84-%D8%A7%D9%84%D8%AA%D9%88%D8%A7%D8%B5%D9%84-%D8%A7%D9%84%D8%A7%D8%AC%D8%AA%D9%85%D8%A7%D8%B9%D9%8A/" \l ":~:text=%D8%A7%D9%83%D8%AA%D8%B3%D8%A8%D8%AA%20TikTok%D8%8C%20%D8%A7%D9%84%D9%85%D8%B9%D8%B1%D9%88%D9%81%D8%A9%20%D8%A8%D9%85%D9%82%D8%A7%D8%B7%D8%B9%20%D8%A7%D9%84%D9%81%D9%8A%D8%AF%D9%8A%D9%88,5%20%D9%85%D9%84%D9%8A%D8%A7%D8%B1%20%D9%85%D8%B3%D8%AA%D8%AE%D8%AF%D9%85%20%D9%86%D8%B4%D8%B7%20%D8%B4%D9%87%D8%B1%D9%8A%D9%8B%D8%A7" \h </w:instrText>
      </w:r>
      <w:r w:rsidRPr="00773C29">
        <w:rPr>
          <w:rFonts w:ascii="Cairo Medium" w:hAnsi="Cairo Medium" w:cs="Cairo Medium"/>
        </w:rPr>
        <w:fldChar w:fldCharType="separate"/>
      </w:r>
      <w:r w:rsidRPr="00773C29">
        <w:rPr>
          <w:rFonts w:ascii="Cairo Medium" w:hAnsi="Cairo Medium" w:cs="Cairo Medium"/>
        </w:rPr>
        <w:t>[5]</w:t>
      </w:r>
      <w:r w:rsidRPr="00773C29">
        <w:rPr>
          <w:rFonts w:ascii="Cairo Medium" w:hAnsi="Cairo Medium" w:cs="Cairo Medium"/>
        </w:rPr>
        <w:fldChar w:fldCharType="end"/>
      </w:r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كم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شك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ستخدمو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نستجرا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نسب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كبيرة</w:t>
      </w:r>
      <w:proofErr w:type="spellEnd"/>
      <w:r w:rsidRPr="00773C29">
        <w:rPr>
          <w:rFonts w:ascii="Cairo Medium" w:hAnsi="Cairo Medium" w:cs="Cairo Medium"/>
        </w:rPr>
        <w:t xml:space="preserve"> (</w:t>
      </w:r>
      <w:proofErr w:type="spellStart"/>
      <w:r w:rsidRPr="00773C29">
        <w:rPr>
          <w:rFonts w:ascii="Cairo Medium" w:hAnsi="Cairo Medium" w:cs="Cairo Medium"/>
        </w:rPr>
        <w:t>حوالى</w:t>
      </w:r>
      <w:proofErr w:type="spellEnd"/>
      <w:r w:rsidRPr="00773C29">
        <w:rPr>
          <w:rFonts w:ascii="Cairo Medium" w:hAnsi="Cairo Medium" w:cs="Cairo Medium"/>
        </w:rPr>
        <w:t xml:space="preserve"> 2 </w:t>
      </w:r>
      <w:proofErr w:type="spellStart"/>
      <w:r w:rsidRPr="00773C29">
        <w:rPr>
          <w:rFonts w:ascii="Cairo Medium" w:hAnsi="Cairo Medium" w:cs="Cairo Medium"/>
        </w:rPr>
        <w:t>مليا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ستخد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المي</w:t>
      </w:r>
      <w:proofErr w:type="spellEnd"/>
      <w:r w:rsidRPr="00773C29">
        <w:rPr>
          <w:rFonts w:ascii="Cairo Medium" w:hAnsi="Cairo Medium" w:cs="Cairo Medium"/>
        </w:rPr>
        <w:t xml:space="preserve">) </w:t>
      </w:r>
      <w:proofErr w:type="spellStart"/>
      <w:r w:rsidRPr="00773C29">
        <w:rPr>
          <w:rFonts w:ascii="Cairo Medium" w:hAnsi="Cairo Medium" w:cs="Cairo Medium"/>
        </w:rPr>
        <w:t>ض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هذ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ئة</w:t>
      </w:r>
      <w:proofErr w:type="spellEnd"/>
      <w:r w:rsidRPr="00773C29">
        <w:rPr>
          <w:rFonts w:ascii="Cairo Medium" w:hAnsi="Cairo Medium" w:cs="Cairo Medium"/>
        </w:rPr>
        <w:fldChar w:fldCharType="begin"/>
      </w:r>
      <w:r w:rsidRPr="00773C29">
        <w:rPr>
          <w:rFonts w:ascii="Cairo Medium" w:hAnsi="Cairo Medium" w:cs="Cairo Medium"/>
        </w:rPr>
        <w:instrText xml:space="preserve"> HYPERLINK "https://tridenstechnology.com/ar/%D8%A5%D8%AD%D8%B5%D8%A7%D8%A6%D9%8A%D8%A7%D8%AA-%D9%88%D8%B3%D8%A7%D8%A6%D9%84-%D8%A7%D9%84%D8%AA%D9%88%D8%A7%D8%B5%D9%84-%D8%A7%D9%84%D8%A7%D8%AC%D8%AA%D9%85%D8%A7%D8%B9%D9%8A/" \l ":~:text=%D9%81%D9%8A%D8%B3%D8%A8%D9%88%D9%83%C2%A03%2C065M%20%D9%8A%D9%88%D8%AA%D9%8A%D9%88%D8%A8%C2%A02%2C504M%20%D8%A7%D9%86%D8%B3%D8%AA%D9%82%D8%B1%D8%A7%D9%85%202%2C000M%20%D9%88%D8%A7%D8%AA%D8%B3%D8%A7%D8%A8%C2%A02%2C000M,%D8%AA%D9%8A%D9%83%20%D8%AA%D9%88%D9%83%C2%A01%2C582M" \h </w:instrText>
      </w:r>
      <w:r w:rsidRPr="00773C29">
        <w:rPr>
          <w:rFonts w:ascii="Cairo Medium" w:hAnsi="Cairo Medium" w:cs="Cairo Medium"/>
        </w:rPr>
        <w:fldChar w:fldCharType="separate"/>
      </w:r>
      <w:r w:rsidRPr="00773C29">
        <w:rPr>
          <w:rFonts w:ascii="Cairo Medium" w:hAnsi="Cairo Medium" w:cs="Cairo Medium"/>
        </w:rPr>
        <w:t>[6]</w:t>
      </w:r>
      <w:r w:rsidRPr="00773C29">
        <w:rPr>
          <w:rFonts w:ascii="Cairo Medium" w:hAnsi="Cairo Medium" w:cs="Cairo Medium"/>
        </w:rPr>
        <w:fldChar w:fldCharType="end"/>
      </w:r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لذلك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سيض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ركي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هذ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س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صو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جمهو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س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حيو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تمت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قدر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فاع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الية</w:t>
      </w:r>
      <w:proofErr w:type="spellEnd"/>
      <w:r w:rsidRPr="00773C29">
        <w:rPr>
          <w:rFonts w:ascii="Cairo Medium" w:hAnsi="Cairo Medium" w:cs="Cairo Medium"/>
        </w:rPr>
        <w:t>.</w:t>
      </w:r>
    </w:p>
    <w:p w14:paraId="2F99F44E" w14:textId="77777777" w:rsidR="00953A20" w:rsidRPr="00773C29" w:rsidRDefault="00B4397F" w:rsidP="00773C29">
      <w:pPr>
        <w:pStyle w:val="Heading2"/>
        <w:bidi/>
        <w:spacing w:line="276" w:lineRule="auto"/>
        <w:rPr>
          <w:rFonts w:ascii="Cairo SemiBold" w:hAnsi="Cairo SemiBold" w:cs="Cairo SemiBold"/>
        </w:rPr>
      </w:pPr>
      <w:bookmarkStart w:id="8" w:name="المحتوى-المتوقع-إنتاجه"/>
      <w:bookmarkEnd w:id="7"/>
      <w:proofErr w:type="spellStart"/>
      <w:r w:rsidRPr="00773C29">
        <w:rPr>
          <w:rFonts w:ascii="Cairo SemiBold" w:hAnsi="Cairo SemiBold" w:cs="Cairo SemiBold"/>
        </w:rPr>
        <w:t>المحتوى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المتوقع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إنتاجه</w:t>
      </w:r>
      <w:proofErr w:type="spellEnd"/>
    </w:p>
    <w:p w14:paraId="403E21F6" w14:textId="77777777" w:rsidR="00953A20" w:rsidRPr="00773C29" w:rsidRDefault="00B4397F" w:rsidP="00773C29">
      <w:pPr>
        <w:pStyle w:val="Compact"/>
        <w:numPr>
          <w:ilvl w:val="0"/>
          <w:numId w:val="4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بوستر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طبوع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رقمية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تصامي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جذاب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نش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نواد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مراك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جار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صفح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إلكترونية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تتض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صور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وضيح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لتمار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حِك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حفيز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ربط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الصح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إيجابية</w:t>
      </w:r>
      <w:proofErr w:type="spellEnd"/>
      <w:r w:rsidRPr="00773C29">
        <w:rPr>
          <w:rFonts w:ascii="Cairo Medium" w:hAnsi="Cairo Medium" w:cs="Cairo Medium"/>
        </w:rPr>
        <w:t>.</w:t>
      </w:r>
    </w:p>
    <w:p w14:paraId="2AA9BB1A" w14:textId="77777777" w:rsidR="00953A20" w:rsidRPr="00773C29" w:rsidRDefault="00B4397F" w:rsidP="00773C29">
      <w:pPr>
        <w:pStyle w:val="Compact"/>
        <w:numPr>
          <w:ilvl w:val="0"/>
          <w:numId w:val="4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فيديوه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وش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جرافيك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قصيرة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تشرح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مار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ردية</w:t>
      </w:r>
      <w:proofErr w:type="spellEnd"/>
      <w:r w:rsidRPr="00773C29">
        <w:rPr>
          <w:rFonts w:ascii="Cairo Medium" w:hAnsi="Cairo Medium" w:cs="Cairo Medium"/>
        </w:rPr>
        <w:t xml:space="preserve"> (</w:t>
      </w:r>
      <w:proofErr w:type="spellStart"/>
      <w:r w:rsidRPr="00773C29">
        <w:rPr>
          <w:rFonts w:ascii="Cairo Medium" w:hAnsi="Cairo Medium" w:cs="Cairo Medium"/>
        </w:rPr>
        <w:t>كاليسثينكس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تمار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نزلية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تمار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جيم</w:t>
      </w:r>
      <w:proofErr w:type="spellEnd"/>
      <w:r w:rsidRPr="00773C29">
        <w:rPr>
          <w:rFonts w:ascii="Cairo Medium" w:hAnsi="Cairo Medium" w:cs="Cairo Medium"/>
        </w:rPr>
        <w:t xml:space="preserve">) </w:t>
      </w:r>
      <w:proofErr w:type="spellStart"/>
      <w:r w:rsidRPr="00773C29">
        <w:rPr>
          <w:rFonts w:ascii="Cairo Medium" w:hAnsi="Cairo Medium" w:cs="Cairo Medium"/>
        </w:rPr>
        <w:t>بشك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بسط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جذاب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هذ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يديوه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إعلان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ستحف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تابع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جرب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مار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ستظه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رك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نشاط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طريق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رئ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بتكرة</w:t>
      </w:r>
      <w:proofErr w:type="spellEnd"/>
      <w:r w:rsidRPr="00773C29">
        <w:rPr>
          <w:rFonts w:ascii="Cairo Medium" w:hAnsi="Cairo Medium" w:cs="Cairo Medium"/>
        </w:rPr>
        <w:t>.</w:t>
      </w:r>
    </w:p>
    <w:p w14:paraId="4C7B9B07" w14:textId="77777777" w:rsidR="00953A20" w:rsidRPr="00773C29" w:rsidRDefault="00B4397F" w:rsidP="00773C29">
      <w:pPr>
        <w:pStyle w:val="Compact"/>
        <w:numPr>
          <w:ilvl w:val="0"/>
          <w:numId w:val="4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إعلان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وسائ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واص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اجتماعي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منشور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فاعل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سبوك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إنستجرا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تض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سابق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فيديوه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عليم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قصيرة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كم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ستُستخد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قاط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صمم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خصيص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منص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يديو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قصير</w:t>
      </w:r>
      <w:proofErr w:type="spellEnd"/>
      <w:r w:rsidRPr="00773C29">
        <w:rPr>
          <w:rFonts w:ascii="Cairo Medium" w:hAnsi="Cairo Medium" w:cs="Cairo Medium"/>
        </w:rPr>
        <w:t xml:space="preserve"> (Instagram Reels </w:t>
      </w:r>
      <w:proofErr w:type="spellStart"/>
      <w:r w:rsidRPr="00773C29">
        <w:rPr>
          <w:rFonts w:ascii="Cairo Medium" w:hAnsi="Cairo Medium" w:cs="Cairo Medium"/>
        </w:rPr>
        <w:t>وTikTok</w:t>
      </w:r>
      <w:proofErr w:type="spellEnd"/>
      <w:r w:rsidRPr="00773C29">
        <w:rPr>
          <w:rFonts w:ascii="Cairo Medium" w:hAnsi="Cairo Medium" w:cs="Cairo Medium"/>
        </w:rPr>
        <w:t xml:space="preserve">) </w:t>
      </w:r>
      <w:proofErr w:type="spellStart"/>
      <w:r w:rsidRPr="00773C29">
        <w:rPr>
          <w:rFonts w:ascii="Cairo Medium" w:hAnsi="Cairo Medium" w:cs="Cairo Medium"/>
        </w:rPr>
        <w:t>تبر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مار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ختار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نصائح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سريع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تشجي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مار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يومية</w:t>
      </w:r>
      <w:proofErr w:type="spellEnd"/>
      <w:r w:rsidRPr="00773C29">
        <w:rPr>
          <w:rFonts w:ascii="Cairo Medium" w:hAnsi="Cairo Medium" w:cs="Cairo Medium"/>
        </w:rPr>
        <w:t>.</w:t>
      </w:r>
    </w:p>
    <w:p w14:paraId="3CF7396E" w14:textId="77777777" w:rsidR="00953A20" w:rsidRPr="00773C29" w:rsidRDefault="00B4397F" w:rsidP="00773C29">
      <w:pPr>
        <w:pStyle w:val="Compact"/>
        <w:numPr>
          <w:ilvl w:val="0"/>
          <w:numId w:val="4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موا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رويج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كميلية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مث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انفوجرافيك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حو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وائ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ة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وحمل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حد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وم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لمش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و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جر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سبي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ثال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هذ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وا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ستدع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سا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عام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تدف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جمهو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لمشارك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عمل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>.</w:t>
      </w:r>
    </w:p>
    <w:p w14:paraId="7362FB49" w14:textId="77777777" w:rsidR="00953A20" w:rsidRPr="00773C29" w:rsidRDefault="00B4397F" w:rsidP="00773C29">
      <w:pPr>
        <w:pStyle w:val="Heading2"/>
        <w:bidi/>
        <w:spacing w:line="276" w:lineRule="auto"/>
        <w:rPr>
          <w:rFonts w:ascii="Cairo SemiBold" w:hAnsi="Cairo SemiBold" w:cs="Cairo SemiBold"/>
        </w:rPr>
      </w:pPr>
      <w:bookmarkStart w:id="9" w:name="المنصات-المستخدمة-للنشر"/>
      <w:bookmarkEnd w:id="8"/>
      <w:proofErr w:type="spellStart"/>
      <w:r w:rsidRPr="00773C29">
        <w:rPr>
          <w:rFonts w:ascii="Cairo SemiBold" w:hAnsi="Cairo SemiBold" w:cs="Cairo SemiBold"/>
        </w:rPr>
        <w:t>المنصات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المستخدمة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للنشر</w:t>
      </w:r>
      <w:proofErr w:type="spellEnd"/>
    </w:p>
    <w:p w14:paraId="374F26EA" w14:textId="77777777" w:rsidR="00953A20" w:rsidRPr="00773C29" w:rsidRDefault="00B4397F" w:rsidP="00773C29">
      <w:pPr>
        <w:pStyle w:val="FirstParagraph"/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سيت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نش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حتو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نص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اجتماع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أكث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نتشار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ئ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ستهدفة</w:t>
      </w:r>
      <w:proofErr w:type="spellEnd"/>
      <w:r w:rsidRPr="00773C29">
        <w:rPr>
          <w:rFonts w:ascii="Cairo Medium" w:hAnsi="Cairo Medium" w:cs="Cairo Medium"/>
        </w:rPr>
        <w:t>:</w:t>
      </w:r>
      <w:r w:rsidRPr="00773C29">
        <w:rPr>
          <w:rFonts w:ascii="Cairo Medium" w:hAnsi="Cairo Medium" w:cs="Cairo Medium"/>
        </w:rPr>
        <w:br/>
        <w:t xml:space="preserve">- </w:t>
      </w:r>
      <w:proofErr w:type="spellStart"/>
      <w:r w:rsidRPr="00773C29">
        <w:rPr>
          <w:rFonts w:ascii="Cairo Medium" w:hAnsi="Cairo Medium" w:cs="Cairo Medium"/>
        </w:rPr>
        <w:t>فيسبوك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للوصو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جمهو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س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متنوّع</w:t>
      </w:r>
      <w:proofErr w:type="spellEnd"/>
      <w:r w:rsidRPr="00773C29">
        <w:rPr>
          <w:rFonts w:ascii="Cairo Medium" w:hAnsi="Cairo Medium" w:cs="Cairo Medium"/>
        </w:rPr>
        <w:t xml:space="preserve"> (</w:t>
      </w:r>
      <w:proofErr w:type="spellStart"/>
      <w:r w:rsidRPr="00773C29">
        <w:rPr>
          <w:rFonts w:ascii="Cairo Medium" w:hAnsi="Cairo Medium" w:cs="Cairo Medium"/>
        </w:rPr>
        <w:t>يُقدّ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د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ستخدم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سبوك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المي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حوالي</w:t>
      </w:r>
      <w:proofErr w:type="spellEnd"/>
      <w:r w:rsidRPr="00773C29">
        <w:rPr>
          <w:rFonts w:ascii="Cairo Medium" w:hAnsi="Cairo Medium" w:cs="Cairo Medium"/>
        </w:rPr>
        <w:t xml:space="preserve"> 3.06 </w:t>
      </w:r>
      <w:proofErr w:type="spellStart"/>
      <w:r w:rsidRPr="00773C29">
        <w:rPr>
          <w:rFonts w:ascii="Cairo Medium" w:hAnsi="Cairo Medium" w:cs="Cairo Medium"/>
        </w:rPr>
        <w:t>مليار</w:t>
      </w:r>
      <w:proofErr w:type="spellEnd"/>
      <w:r w:rsidRPr="00773C29">
        <w:rPr>
          <w:rFonts w:ascii="Cairo Medium" w:hAnsi="Cairo Medium" w:cs="Cairo Medium"/>
        </w:rPr>
        <w:fldChar w:fldCharType="begin"/>
      </w:r>
      <w:r w:rsidRPr="00773C29">
        <w:rPr>
          <w:rFonts w:ascii="Cairo Medium" w:hAnsi="Cairo Medium" w:cs="Cairo Medium"/>
        </w:rPr>
        <w:instrText xml:space="preserve"> HYPERLINK "https://tridenstechnology.com/ar/%D8%A5%D8%AD%D8%B5%D8%A7%D8%A6%D9%8A%D8%A7%D8%AA-%D9%88%D8%B3%D8%A7%D8%A6%D9%84-%D8%A7%D9%84%D8%AA%D9%88%D8%A7%D8%B5%D9%84-%D8%A7%D9%84%D8%A7%D8%AC%D8%AA%D9%85%D8%A7%D8%B9%D9%8A/" \l ":~:text=%D9%81%D9%8A%D8%B3%D8%A8%D9%88%D9%83%C2%A03%2C065M%20%D9%8A%D9%88%D8%AA%D9%8A%D9%88%D8%A8%C2%A02%2C504M%20%D8%A7%D9%86%D8%B3%D8%AA%D9%82%D8%B1%D8%A7%D9%85%202%2C000M%20%D9%88%D8%A7%D8%AA%D8%B3%D8%A7%D8%A8%C2%A02%2C000M,%D8%AA%D9%8A%D9%83%20%D8%AA%D9%88%D9%83%C2%A01%2C582M" \h </w:instrText>
      </w:r>
      <w:r w:rsidRPr="00773C29">
        <w:rPr>
          <w:rFonts w:ascii="Cairo Medium" w:hAnsi="Cairo Medium" w:cs="Cairo Medium"/>
        </w:rPr>
        <w:fldChar w:fldCharType="separate"/>
      </w:r>
      <w:r w:rsidRPr="00773C29">
        <w:rPr>
          <w:rFonts w:ascii="Cairo Medium" w:hAnsi="Cairo Medium" w:cs="Cairo Medium"/>
        </w:rPr>
        <w:t>[6]</w:t>
      </w:r>
      <w:r w:rsidRPr="00773C29">
        <w:rPr>
          <w:rFonts w:ascii="Cairo Medium" w:hAnsi="Cairo Medium" w:cs="Cairo Medium"/>
        </w:rPr>
        <w:fldChar w:fldCharType="end"/>
      </w:r>
      <w:r w:rsidRPr="00773C29">
        <w:rPr>
          <w:rFonts w:ascii="Cairo Medium" w:hAnsi="Cairo Medium" w:cs="Cairo Medium"/>
        </w:rPr>
        <w:t xml:space="preserve">)، </w:t>
      </w:r>
      <w:proofErr w:type="spellStart"/>
      <w:r w:rsidRPr="00773C29">
        <w:rPr>
          <w:rFonts w:ascii="Cairo Medium" w:hAnsi="Cairo Medium" w:cs="Cairo Medium"/>
        </w:rPr>
        <w:t>م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ستهداف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شريح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أكب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سن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ئ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ستهدفة</w:t>
      </w:r>
      <w:proofErr w:type="spellEnd"/>
      <w:r w:rsidRPr="00773C29">
        <w:rPr>
          <w:rFonts w:ascii="Cairo Medium" w:hAnsi="Cairo Medium" w:cs="Cairo Medium"/>
        </w:rPr>
        <w:t>.</w:t>
      </w:r>
      <w:r w:rsidRPr="00773C29">
        <w:rPr>
          <w:rFonts w:ascii="Cairo Medium" w:hAnsi="Cairo Medium" w:cs="Cairo Medium"/>
        </w:rPr>
        <w:br/>
        <w:t xml:space="preserve">- </w:t>
      </w:r>
      <w:proofErr w:type="spellStart"/>
      <w:r w:rsidRPr="00773C29">
        <w:rPr>
          <w:rFonts w:ascii="Cairo Medium" w:hAnsi="Cairo Medium" w:cs="Cairo Medium"/>
        </w:rPr>
        <w:t>إنستغرام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المنص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بصر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فض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لشباب</w:t>
      </w:r>
      <w:proofErr w:type="spellEnd"/>
      <w:r w:rsidRPr="00773C29">
        <w:rPr>
          <w:rFonts w:ascii="Cairo Medium" w:hAnsi="Cairo Medium" w:cs="Cairo Medium"/>
        </w:rPr>
        <w:t xml:space="preserve"> (</w:t>
      </w:r>
      <w:proofErr w:type="spellStart"/>
      <w:r w:rsidRPr="00773C29">
        <w:rPr>
          <w:rFonts w:ascii="Cairo Medium" w:hAnsi="Cairo Medium" w:cs="Cairo Medium"/>
        </w:rPr>
        <w:t>حوالي</w:t>
      </w:r>
      <w:proofErr w:type="spellEnd"/>
      <w:r w:rsidRPr="00773C29">
        <w:rPr>
          <w:rFonts w:ascii="Cairo Medium" w:hAnsi="Cairo Medium" w:cs="Cairo Medium"/>
        </w:rPr>
        <w:t xml:space="preserve"> 2 </w:t>
      </w:r>
      <w:proofErr w:type="spellStart"/>
      <w:r w:rsidRPr="00773C29">
        <w:rPr>
          <w:rFonts w:ascii="Cairo Medium" w:hAnsi="Cairo Medium" w:cs="Cairo Medium"/>
        </w:rPr>
        <w:t>مليا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ستخدم</w:t>
      </w:r>
      <w:proofErr w:type="spellEnd"/>
      <w:r w:rsidRPr="00773C29">
        <w:rPr>
          <w:rFonts w:ascii="Cairo Medium" w:hAnsi="Cairo Medium" w:cs="Cairo Medium"/>
        </w:rPr>
        <w:fldChar w:fldCharType="begin"/>
      </w:r>
      <w:r w:rsidRPr="00773C29">
        <w:rPr>
          <w:rFonts w:ascii="Cairo Medium" w:hAnsi="Cairo Medium" w:cs="Cairo Medium"/>
        </w:rPr>
        <w:instrText xml:space="preserve"> HYPERLINK "https://tridenstechnology.com/ar/%D8%A5%D8%AD%D8%B5%D8%A7%D8%A6%D9%8A%D8%A7%D8%AA-%D9%88%D8%B3%D8%A7%D8%A6%D9%84-%D8%A7%D9%84%D8%AA%D9%88%D8%A7%D8%B5%D9%84-%D8%A7%D9%84%D8%A7%D8%AC%D8%AA%D9%85%D8%A7%D8%B9%D9%8A/" \l ":~:text=%D9%81%D9%8A%D8%B3%D8%A8%D9%88%D9%83%C2%A03%2C065M%20%D9%8A%D9%88%D8%AA%D9%8A%D9%88%D8%A8%C2%A02%2C504M%20%D8%A7%D9%86%D8%B3%D8%AA%D9%82%D8%B1%D8%A7%D9%85%202%2C000M%20%D9%88%D8%A7%D8%AA%D8%B3%D8%A7%D8%A8%C2%A02%2C000M,%D8%AA%D9%8A%D9%83%20%D8%AA%D9%88%D9%83%C2%A01%2C582M" \h </w:instrText>
      </w:r>
      <w:r w:rsidRPr="00773C29">
        <w:rPr>
          <w:rFonts w:ascii="Cairo Medium" w:hAnsi="Cairo Medium" w:cs="Cairo Medium"/>
        </w:rPr>
        <w:fldChar w:fldCharType="separate"/>
      </w:r>
      <w:r w:rsidRPr="00773C29">
        <w:rPr>
          <w:rFonts w:ascii="Cairo Medium" w:hAnsi="Cairo Medium" w:cs="Cairo Medium"/>
        </w:rPr>
        <w:t>[6]</w:t>
      </w:r>
      <w:r w:rsidRPr="00773C29">
        <w:rPr>
          <w:rFonts w:ascii="Cairo Medium" w:hAnsi="Cairo Medium" w:cs="Cairo Medium"/>
        </w:rPr>
        <w:fldChar w:fldCharType="end"/>
      </w:r>
      <w:r w:rsidRPr="00773C29">
        <w:rPr>
          <w:rFonts w:ascii="Cairo Medium" w:hAnsi="Cairo Medium" w:cs="Cairo Medium"/>
        </w:rPr>
        <w:t xml:space="preserve">)، </w:t>
      </w:r>
      <w:proofErr w:type="spellStart"/>
      <w:r w:rsidRPr="00773C29">
        <w:rPr>
          <w:rFonts w:ascii="Cairo Medium" w:hAnsi="Cairo Medium" w:cs="Cairo Medium"/>
        </w:rPr>
        <w:t>يُستخد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ه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حتو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lastRenderedPageBreak/>
        <w:t>المرئ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قصي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صو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جذابة</w:t>
      </w:r>
      <w:proofErr w:type="spellEnd"/>
      <w:r w:rsidRPr="00773C29">
        <w:rPr>
          <w:rFonts w:ascii="Cairo Medium" w:hAnsi="Cairo Medium" w:cs="Cairo Medium"/>
        </w:rPr>
        <w:t xml:space="preserve">؛ </w:t>
      </w:r>
      <w:proofErr w:type="spellStart"/>
      <w:r w:rsidRPr="00773C29">
        <w:rPr>
          <w:rFonts w:ascii="Cairo Medium" w:hAnsi="Cairo Medium" w:cs="Cairo Medium"/>
        </w:rPr>
        <w:t>لذ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ستُعرض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وستر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رسو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بيان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قصص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قصيرة</w:t>
      </w:r>
      <w:proofErr w:type="spellEnd"/>
      <w:r w:rsidRPr="00773C29">
        <w:rPr>
          <w:rFonts w:ascii="Cairo Medium" w:hAnsi="Cairo Medium" w:cs="Cairo Medium"/>
        </w:rPr>
        <w:t xml:space="preserve"> (Stories).</w:t>
      </w:r>
      <w:r w:rsidRPr="00773C29">
        <w:rPr>
          <w:rFonts w:ascii="Cairo Medium" w:hAnsi="Cairo Medium" w:cs="Cairo Medium"/>
        </w:rPr>
        <w:br/>
        <w:t xml:space="preserve">- </w:t>
      </w:r>
      <w:proofErr w:type="spellStart"/>
      <w:r w:rsidRPr="00773C29">
        <w:rPr>
          <w:rFonts w:ascii="Cairo Medium" w:hAnsi="Cairo Medium" w:cs="Cairo Medium"/>
        </w:rPr>
        <w:t>تيك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وك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منص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يديوه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قصير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أشه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د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ئ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صغيرة</w:t>
      </w:r>
      <w:proofErr w:type="spellEnd"/>
      <w:r w:rsidRPr="00773C29">
        <w:rPr>
          <w:rFonts w:ascii="Cairo Medium" w:hAnsi="Cairo Medium" w:cs="Cairo Medium"/>
        </w:rPr>
        <w:t xml:space="preserve"> (</w:t>
      </w:r>
      <w:proofErr w:type="spellStart"/>
      <w:r w:rsidRPr="00773C29">
        <w:rPr>
          <w:rFonts w:ascii="Cairo Medium" w:hAnsi="Cairo Medium" w:cs="Cairo Medium"/>
        </w:rPr>
        <w:t>حوالي</w:t>
      </w:r>
      <w:proofErr w:type="spellEnd"/>
      <w:r w:rsidRPr="00773C29">
        <w:rPr>
          <w:rFonts w:ascii="Cairo Medium" w:hAnsi="Cairo Medium" w:cs="Cairo Medium"/>
        </w:rPr>
        <w:t xml:space="preserve"> 1.58 </w:t>
      </w:r>
      <w:proofErr w:type="spellStart"/>
      <w:r w:rsidRPr="00773C29">
        <w:rPr>
          <w:rFonts w:ascii="Cairo Medium" w:hAnsi="Cairo Medium" w:cs="Cairo Medium"/>
        </w:rPr>
        <w:t>مليا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ستخدم</w:t>
      </w:r>
      <w:proofErr w:type="spellEnd"/>
      <w:r w:rsidRPr="00773C29">
        <w:rPr>
          <w:rFonts w:ascii="Cairo Medium" w:hAnsi="Cairo Medium" w:cs="Cairo Medium"/>
        </w:rPr>
        <w:fldChar w:fldCharType="begin"/>
      </w:r>
      <w:r w:rsidRPr="00773C29">
        <w:rPr>
          <w:rFonts w:ascii="Cairo Medium" w:hAnsi="Cairo Medium" w:cs="Cairo Medium"/>
        </w:rPr>
        <w:instrText xml:space="preserve"> HYPERLINK "https://tridenstechnology.com/ar/%D8%A5%D8%AD%D8%B5%D8%A7%D8%A6%D9%8A%D8%A7%D8%AA-%D9%88%D8%B3%D8%A7%D8%A6%D9%84-%D8%A7%D9%84%D8%AA%D9%88%D8%A7%D8%B5%D9%84-%D8%A7%D9%84%D8%A7%D8%AC%D8%AA%D9%85%D8%A7%D8%B9%D9%8A/" \l ":~:text=%D9%81%D9%8A%D8%B3%D8%A8%D9%88%D9%83%C2%A03%2C065M%20%D9%8A%D9%88%D8%AA%D9%8A%D9%88%D8%A8%C2%A02%2C504M%20%D8%A7%D9%86%D8%B3%D8%AA%D9%82%D8%B1%D8%A7%D9%85%202%2C000M%20%D9%88%D8%A7%D8%AA%D8%B3%D8%A7%D8%A8%C2%A02%2C000M,%D8%AA%D9%8A%D9%83%20%D8%AA%D9%88%D9%83%C2%A01%2C582M" \h </w:instrText>
      </w:r>
      <w:r w:rsidRPr="00773C29">
        <w:rPr>
          <w:rFonts w:ascii="Cairo Medium" w:hAnsi="Cairo Medium" w:cs="Cairo Medium"/>
        </w:rPr>
        <w:fldChar w:fldCharType="separate"/>
      </w:r>
      <w:r w:rsidRPr="00773C29">
        <w:rPr>
          <w:rFonts w:ascii="Cairo Medium" w:hAnsi="Cairo Medium" w:cs="Cairo Medium"/>
        </w:rPr>
        <w:t>[6]</w:t>
      </w:r>
      <w:r w:rsidRPr="00773C29">
        <w:rPr>
          <w:rFonts w:ascii="Cairo Medium" w:hAnsi="Cairo Medium" w:cs="Cairo Medium"/>
        </w:rPr>
        <w:fldChar w:fldCharType="end"/>
      </w:r>
      <w:r w:rsidRPr="00773C29">
        <w:rPr>
          <w:rFonts w:ascii="Cairo Medium" w:hAnsi="Cairo Medium" w:cs="Cairo Medium"/>
        </w:rPr>
        <w:t xml:space="preserve">)، </w:t>
      </w:r>
      <w:proofErr w:type="spellStart"/>
      <w:r w:rsidRPr="00773C29">
        <w:rPr>
          <w:rFonts w:ascii="Cairo Medium" w:hAnsi="Cairo Medium" w:cs="Cairo Medium"/>
        </w:rPr>
        <w:t>وستُستخد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نش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قاط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مار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سريع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حماسية</w:t>
      </w:r>
      <w:proofErr w:type="spellEnd"/>
      <w:r w:rsidRPr="00773C29">
        <w:rPr>
          <w:rFonts w:ascii="Cairo Medium" w:hAnsi="Cairo Medium" w:cs="Cairo Medium"/>
        </w:rPr>
        <w:t xml:space="preserve"> (Challenges) </w:t>
      </w:r>
      <w:proofErr w:type="spellStart"/>
      <w:r w:rsidRPr="00773C29">
        <w:rPr>
          <w:rFonts w:ascii="Cairo Medium" w:hAnsi="Cairo Medium" w:cs="Cairo Medium"/>
        </w:rPr>
        <w:t>تروج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لح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طريق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غي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رسم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مرحة</w:t>
      </w:r>
      <w:proofErr w:type="spellEnd"/>
      <w:r w:rsidRPr="00773C29">
        <w:rPr>
          <w:rFonts w:ascii="Cairo Medium" w:hAnsi="Cairo Medium" w:cs="Cairo Medium"/>
        </w:rPr>
        <w:t>.</w:t>
      </w:r>
      <w:r w:rsidRPr="00773C29">
        <w:rPr>
          <w:rFonts w:ascii="Cairo Medium" w:hAnsi="Cairo Medium" w:cs="Cairo Medium"/>
        </w:rPr>
        <w:br/>
        <w:t xml:space="preserve">- </w:t>
      </w:r>
      <w:proofErr w:type="spellStart"/>
      <w:r w:rsidRPr="00773C29">
        <w:rPr>
          <w:rFonts w:ascii="Cairo Medium" w:hAnsi="Cairo Medium" w:cs="Cairo Medium"/>
        </w:rPr>
        <w:t>يوتيوب</w:t>
      </w:r>
      <w:proofErr w:type="spellEnd"/>
      <w:r w:rsidRPr="00773C29">
        <w:rPr>
          <w:rFonts w:ascii="Cairo Medium" w:hAnsi="Cairo Medium" w:cs="Cairo Medium"/>
        </w:rPr>
        <w:t>: (</w:t>
      </w:r>
      <w:proofErr w:type="spellStart"/>
      <w:r w:rsidRPr="00773C29">
        <w:rPr>
          <w:rFonts w:ascii="Cairo Medium" w:hAnsi="Cairo Medium" w:cs="Cairo Medium"/>
        </w:rPr>
        <w:t>اختياري</w:t>
      </w:r>
      <w:proofErr w:type="spellEnd"/>
      <w:r w:rsidRPr="00773C29">
        <w:rPr>
          <w:rFonts w:ascii="Cairo Medium" w:hAnsi="Cairo Medium" w:cs="Cairo Medium"/>
        </w:rPr>
        <w:t xml:space="preserve">) </w:t>
      </w:r>
      <w:proofErr w:type="spellStart"/>
      <w:r w:rsidRPr="00773C29">
        <w:rPr>
          <w:rFonts w:ascii="Cairo Medium" w:hAnsi="Cairo Medium" w:cs="Cairo Medium"/>
        </w:rPr>
        <w:t>لمحتو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ديوه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طو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ث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شروح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مرين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فص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و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قاء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دربين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إذ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تجاو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د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ستخدميه</w:t>
      </w:r>
      <w:proofErr w:type="spellEnd"/>
      <w:r w:rsidRPr="00773C29">
        <w:rPr>
          <w:rFonts w:ascii="Cairo Medium" w:hAnsi="Cairo Medium" w:cs="Cairo Medium"/>
        </w:rPr>
        <w:t xml:space="preserve"> 2.5 </w:t>
      </w:r>
      <w:proofErr w:type="spellStart"/>
      <w:r w:rsidRPr="00773C29">
        <w:rPr>
          <w:rFonts w:ascii="Cairo Medium" w:hAnsi="Cairo Medium" w:cs="Cairo Medium"/>
        </w:rPr>
        <w:t>مليار</w:t>
      </w:r>
      <w:proofErr w:type="spellEnd"/>
      <w:r w:rsidRPr="00773C29">
        <w:rPr>
          <w:rFonts w:ascii="Cairo Medium" w:hAnsi="Cairo Medium" w:cs="Cairo Medium"/>
        </w:rPr>
        <w:fldChar w:fldCharType="begin"/>
      </w:r>
      <w:r w:rsidRPr="00773C29">
        <w:rPr>
          <w:rFonts w:ascii="Cairo Medium" w:hAnsi="Cairo Medium" w:cs="Cairo Medium"/>
        </w:rPr>
        <w:instrText xml:space="preserve"> HYPERLINK "https://tridenstechnology.com/ar/%D8%A5%D8%AD%D8%B5%D8%A7%D8%A6%D9%8A%D8%A7%D8%AA-%D9%88%D8%B3%D8%A7%D8%A6%D9%84-%D8%A7%D9%84%D8%AA%D9%88%D8%A7%D8%B5%D9%84-%D8%A7%D9%84%D8%A7%D8%AC%D8%AA%D9%85%D8%A7%D8%B9%D9%8A/" \l ":~:text=Image%3A%20%D8%A7%D9%84%D8%B4%D8%A8%D9%83%D8%A7%D8%AA%20%D8%A7%D9%84%D8%A7%D8%AC%D8%AA%D9%85%D8%A7%D8%B9%D9%8A%D8%A9%20%D8%A7%D9%84%D8%A3%D9%83%D8%AB%D8%B1%20%D8%B4%D8%B9%D8%A8%D9%8A%D8%A9,%D9%81%D9%8A%D8%B3%D8%A8%D9%88%D9%83%C2%A03%2C065M%20%D9%8A%D9%88%D8%AA%D9%8A%D9%88%D8%A8%C2%A02%2C504M%20%D8%A7%D9%86%D8%B3%D8%AA%D9%82%D8%B1%D8%A7%D9%85%202%2C000M" \h </w:instrText>
      </w:r>
      <w:r w:rsidRPr="00773C29">
        <w:rPr>
          <w:rFonts w:ascii="Cairo Medium" w:hAnsi="Cairo Medium" w:cs="Cairo Medium"/>
        </w:rPr>
        <w:fldChar w:fldCharType="separate"/>
      </w:r>
      <w:r w:rsidRPr="00773C29">
        <w:rPr>
          <w:rFonts w:ascii="Cairo Medium" w:hAnsi="Cairo Medium" w:cs="Cairo Medium"/>
        </w:rPr>
        <w:t>[7]</w:t>
      </w:r>
      <w:r w:rsidRPr="00773C29">
        <w:rPr>
          <w:rFonts w:ascii="Cairo Medium" w:hAnsi="Cairo Medium" w:cs="Cairo Medium"/>
        </w:rPr>
        <w:fldChar w:fldCharType="end"/>
      </w:r>
      <w:r w:rsidRPr="00773C29">
        <w:rPr>
          <w:rFonts w:ascii="Cairo Medium" w:hAnsi="Cairo Medium" w:cs="Cairo Medium"/>
        </w:rPr>
        <w:t>.</w:t>
      </w:r>
      <w:r w:rsidRPr="00773C29">
        <w:rPr>
          <w:rFonts w:ascii="Cairo Medium" w:hAnsi="Cairo Medium" w:cs="Cairo Medium"/>
        </w:rPr>
        <w:br/>
        <w:t xml:space="preserve">- </w:t>
      </w:r>
      <w:proofErr w:type="spellStart"/>
      <w:r w:rsidRPr="00773C29">
        <w:rPr>
          <w:rFonts w:ascii="Cairo Medium" w:hAnsi="Cairo Medium" w:cs="Cairo Medium"/>
        </w:rPr>
        <w:t>منص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خرى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ق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شم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هذ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غط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جزئ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ويتر</w:t>
      </w:r>
      <w:proofErr w:type="spellEnd"/>
      <w:r w:rsidRPr="00773C29">
        <w:rPr>
          <w:rFonts w:ascii="Cairo Medium" w:hAnsi="Cairo Medium" w:cs="Cairo Medium"/>
        </w:rPr>
        <w:t xml:space="preserve"> (X) </w:t>
      </w:r>
      <w:proofErr w:type="spellStart"/>
      <w:r w:rsidRPr="00773C29">
        <w:rPr>
          <w:rFonts w:ascii="Cairo Medium" w:hAnsi="Cairo Medium" w:cs="Cairo Medium"/>
        </w:rPr>
        <w:t>ونواد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رياض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ه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واج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لكتروني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لضما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قص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نتشا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نتقا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سائل</w:t>
      </w:r>
      <w:proofErr w:type="spellEnd"/>
      <w:r w:rsidRPr="00773C29">
        <w:rPr>
          <w:rFonts w:ascii="Cairo Medium" w:hAnsi="Cairo Medium" w:cs="Cairo Medium"/>
        </w:rPr>
        <w:t>.</w:t>
      </w:r>
    </w:p>
    <w:p w14:paraId="7294C189" w14:textId="77777777" w:rsidR="00953A20" w:rsidRPr="00773C29" w:rsidRDefault="00B4397F" w:rsidP="00773C29">
      <w:pPr>
        <w:pStyle w:val="Heading2"/>
        <w:bidi/>
        <w:spacing w:line="276" w:lineRule="auto"/>
        <w:rPr>
          <w:rFonts w:ascii="Cairo SemiBold" w:hAnsi="Cairo SemiBold" w:cs="Cairo SemiBold"/>
        </w:rPr>
      </w:pPr>
      <w:bookmarkStart w:id="10" w:name="دور-كل-عضو-في-الفريق"/>
      <w:bookmarkEnd w:id="9"/>
      <w:proofErr w:type="spellStart"/>
      <w:r w:rsidRPr="00773C29">
        <w:rPr>
          <w:rFonts w:ascii="Cairo SemiBold" w:hAnsi="Cairo SemiBold" w:cs="Cairo SemiBold"/>
        </w:rPr>
        <w:t>دور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كل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عضو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في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الفريق</w:t>
      </w:r>
      <w:proofErr w:type="spellEnd"/>
    </w:p>
    <w:p w14:paraId="4FD19F80" w14:textId="77777777" w:rsidR="00953A20" w:rsidRPr="00773C29" w:rsidRDefault="00B4397F" w:rsidP="00773C29">
      <w:pPr>
        <w:pStyle w:val="Compact"/>
        <w:numPr>
          <w:ilvl w:val="0"/>
          <w:numId w:val="5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قائ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شروع</w:t>
      </w:r>
      <w:proofErr w:type="spellEnd"/>
      <w:r w:rsidRPr="00773C29">
        <w:rPr>
          <w:rFonts w:ascii="Cairo Medium" w:hAnsi="Cairo Medium" w:cs="Cairo Medium"/>
        </w:rPr>
        <w:t>/</w:t>
      </w:r>
      <w:proofErr w:type="spellStart"/>
      <w:r w:rsidRPr="00773C29">
        <w:rPr>
          <w:rFonts w:ascii="Cairo Medium" w:hAnsi="Cairo Medium" w:cs="Cairo Medium"/>
        </w:rPr>
        <w:t>المصم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ئيسي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مسؤو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إشراف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عا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تنسيق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عضاء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ريق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يقو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ض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استراتيج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بصر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يض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وافق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صامي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هداف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توجهاته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عامة</w:t>
      </w:r>
      <w:proofErr w:type="spellEnd"/>
      <w:r w:rsidRPr="00773C29">
        <w:rPr>
          <w:rFonts w:ascii="Cairo Medium" w:hAnsi="Cairo Medium" w:cs="Cairo Medium"/>
        </w:rPr>
        <w:t>.</w:t>
      </w:r>
    </w:p>
    <w:p w14:paraId="37E0DFB8" w14:textId="77777777" w:rsidR="00953A20" w:rsidRPr="00773C29" w:rsidRDefault="00B4397F" w:rsidP="00773C29">
      <w:pPr>
        <w:pStyle w:val="Compact"/>
        <w:numPr>
          <w:ilvl w:val="0"/>
          <w:numId w:val="5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مصم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إعلان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منشورات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يرك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عدا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صامي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ثابتة</w:t>
      </w:r>
      <w:proofErr w:type="spellEnd"/>
      <w:r w:rsidRPr="00773C29">
        <w:rPr>
          <w:rFonts w:ascii="Cairo Medium" w:hAnsi="Cairo Medium" w:cs="Cairo Medium"/>
        </w:rPr>
        <w:t xml:space="preserve"> (</w:t>
      </w:r>
      <w:proofErr w:type="spellStart"/>
      <w:r w:rsidRPr="00773C29">
        <w:rPr>
          <w:rFonts w:ascii="Cairo Medium" w:hAnsi="Cairo Medium" w:cs="Cairo Medium"/>
        </w:rPr>
        <w:t>بوسترات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انفوجرافيك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وغلاف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صفح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 xml:space="preserve">). </w:t>
      </w:r>
      <w:proofErr w:type="spellStart"/>
      <w:r w:rsidRPr="00773C29">
        <w:rPr>
          <w:rFonts w:ascii="Cairo Medium" w:hAnsi="Cairo Medium" w:cs="Cairo Medium"/>
        </w:rPr>
        <w:t>يعم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ختيا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صو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ألوا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خطوط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ناسب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لعلام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تحوي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أفكا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رسوم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صر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جذابة</w:t>
      </w:r>
      <w:proofErr w:type="spellEnd"/>
      <w:r w:rsidRPr="00773C29">
        <w:rPr>
          <w:rFonts w:ascii="Cairo Medium" w:hAnsi="Cairo Medium" w:cs="Cairo Medium"/>
        </w:rPr>
        <w:t>.</w:t>
      </w:r>
    </w:p>
    <w:p w14:paraId="48F3771A" w14:textId="77777777" w:rsidR="00953A20" w:rsidRPr="00773C29" w:rsidRDefault="00B4397F" w:rsidP="00773C29">
      <w:pPr>
        <w:pStyle w:val="Compact"/>
        <w:numPr>
          <w:ilvl w:val="0"/>
          <w:numId w:val="5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مصم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ركة</w:t>
      </w:r>
      <w:proofErr w:type="spellEnd"/>
      <w:r w:rsidRPr="00773C29">
        <w:rPr>
          <w:rFonts w:ascii="Cairo Medium" w:hAnsi="Cairo Medium" w:cs="Cairo Medium"/>
        </w:rPr>
        <w:t xml:space="preserve"> (</w:t>
      </w:r>
      <w:proofErr w:type="spellStart"/>
      <w:r w:rsidRPr="00773C29">
        <w:rPr>
          <w:rFonts w:ascii="Cairo Medium" w:hAnsi="Cairo Medium" w:cs="Cairo Medium"/>
        </w:rPr>
        <w:t>موش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جرافيك</w:t>
      </w:r>
      <w:proofErr w:type="spellEnd"/>
      <w:r w:rsidRPr="00773C29">
        <w:rPr>
          <w:rFonts w:ascii="Cairo Medium" w:hAnsi="Cairo Medium" w:cs="Cairo Medium"/>
        </w:rPr>
        <w:t xml:space="preserve">): </w:t>
      </w:r>
      <w:proofErr w:type="spellStart"/>
      <w:r w:rsidRPr="00773C29">
        <w:rPr>
          <w:rFonts w:ascii="Cairo Medium" w:hAnsi="Cairo Medium" w:cs="Cairo Medium"/>
        </w:rPr>
        <w:t>يتو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نتاج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يديوه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تحرك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قوالب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إعلان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ديناميكية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يقو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تحريك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سو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وضيح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تصمي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يديوه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قصير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شرح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مار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خطو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ثقيف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شك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بداع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مبسط</w:t>
      </w:r>
      <w:proofErr w:type="spellEnd"/>
      <w:r w:rsidRPr="00773C29">
        <w:rPr>
          <w:rFonts w:ascii="Cairo Medium" w:hAnsi="Cairo Medium" w:cs="Cairo Medium"/>
        </w:rPr>
        <w:t>.</w:t>
      </w:r>
    </w:p>
    <w:p w14:paraId="3F2CF171" w14:textId="77777777" w:rsidR="00953A20" w:rsidRPr="00773C29" w:rsidRDefault="00B4397F" w:rsidP="00773C29">
      <w:pPr>
        <w:pStyle w:val="Compact"/>
        <w:numPr>
          <w:ilvl w:val="0"/>
          <w:numId w:val="5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مصم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حتو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سوشيا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يديا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يتخصص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صمي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حتو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نص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واص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اجتماعي</w:t>
      </w:r>
      <w:proofErr w:type="spellEnd"/>
      <w:r w:rsidRPr="00773C29">
        <w:rPr>
          <w:rFonts w:ascii="Cairo Medium" w:hAnsi="Cairo Medium" w:cs="Cairo Medium"/>
        </w:rPr>
        <w:t xml:space="preserve"> (Instagram Reels, </w:t>
      </w:r>
      <w:proofErr w:type="spellStart"/>
      <w:r w:rsidRPr="00773C29">
        <w:rPr>
          <w:rFonts w:ascii="Cairo Medium" w:hAnsi="Cairo Medium" w:cs="Cairo Medium"/>
        </w:rPr>
        <w:t>TikTok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منشور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سبوك</w:t>
      </w:r>
      <w:proofErr w:type="spellEnd"/>
      <w:r w:rsidRPr="00773C29">
        <w:rPr>
          <w:rFonts w:ascii="Cairo Medium" w:hAnsi="Cairo Medium" w:cs="Cairo Medium"/>
        </w:rPr>
        <w:t xml:space="preserve">). </w:t>
      </w:r>
      <w:proofErr w:type="spellStart"/>
      <w:r w:rsidRPr="00773C29">
        <w:rPr>
          <w:rFonts w:ascii="Cairo Medium" w:hAnsi="Cairo Medium" w:cs="Cairo Medium"/>
        </w:rPr>
        <w:t>يشرف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حري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صو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مونتاج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يديوه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قصيرة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ويعم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كتاب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نصوص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غريد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نشر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داعم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التنسيق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ريق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حتوى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لضما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نسجا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سا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بصر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سا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نصية</w:t>
      </w:r>
      <w:proofErr w:type="spellEnd"/>
      <w:r w:rsidRPr="00773C29">
        <w:rPr>
          <w:rFonts w:ascii="Cairo Medium" w:hAnsi="Cairo Medium" w:cs="Cairo Medium"/>
        </w:rPr>
        <w:t>.</w:t>
      </w:r>
    </w:p>
    <w:p w14:paraId="3A376374" w14:textId="77777777" w:rsidR="00953A20" w:rsidRPr="00773C29" w:rsidRDefault="00B4397F" w:rsidP="00773C29">
      <w:pPr>
        <w:pStyle w:val="Heading2"/>
        <w:bidi/>
        <w:spacing w:line="276" w:lineRule="auto"/>
        <w:rPr>
          <w:rFonts w:ascii="Cairo SemiBold" w:hAnsi="Cairo SemiBold" w:cs="Cairo SemiBold"/>
        </w:rPr>
      </w:pPr>
      <w:bookmarkStart w:id="11" w:name="Xf0a48b5dc13db50b3fe78bbb16e96b261187117"/>
      <w:bookmarkEnd w:id="10"/>
      <w:proofErr w:type="spellStart"/>
      <w:r w:rsidRPr="00773C29">
        <w:rPr>
          <w:rFonts w:ascii="Cairo SemiBold" w:hAnsi="Cairo SemiBold" w:cs="Cairo SemiBold"/>
        </w:rPr>
        <w:lastRenderedPageBreak/>
        <w:t>النوادي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والمراكز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الرياضية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كمصدر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إلهام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أو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شراكة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محتملة</w:t>
      </w:r>
      <w:proofErr w:type="spellEnd"/>
    </w:p>
    <w:p w14:paraId="79EF2617" w14:textId="77777777" w:rsidR="00953A20" w:rsidRPr="00773C29" w:rsidRDefault="00B4397F" w:rsidP="00773C29">
      <w:pPr>
        <w:pStyle w:val="Compact"/>
        <w:numPr>
          <w:ilvl w:val="0"/>
          <w:numId w:val="6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ناد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شمس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ي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يع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كب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أند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اجتماع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صر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حيث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بلغ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ساح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ناد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سع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جد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يض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ضو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قارب</w:t>
      </w:r>
      <w:proofErr w:type="spellEnd"/>
      <w:r w:rsidRPr="00773C29">
        <w:rPr>
          <w:rFonts w:ascii="Cairo Medium" w:hAnsi="Cairo Medium" w:cs="Cairo Medium"/>
        </w:rPr>
        <w:t xml:space="preserve"> 120 </w:t>
      </w:r>
      <w:proofErr w:type="spellStart"/>
      <w:r w:rsidRPr="00773C29">
        <w:rPr>
          <w:rFonts w:ascii="Cairo Medium" w:hAnsi="Cairo Medium" w:cs="Cairo Medium"/>
        </w:rPr>
        <w:t>ألف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سرة</w:t>
      </w:r>
      <w:proofErr w:type="spellEnd"/>
      <w:r w:rsidRPr="00773C29">
        <w:rPr>
          <w:rFonts w:ascii="Cairo Medium" w:hAnsi="Cairo Medium" w:cs="Cairo Medium"/>
        </w:rPr>
        <w:t xml:space="preserve"> (</w:t>
      </w:r>
      <w:proofErr w:type="spellStart"/>
      <w:r w:rsidRPr="00773C29">
        <w:rPr>
          <w:rFonts w:ascii="Cairo Medium" w:hAnsi="Cairo Medium" w:cs="Cairo Medium"/>
        </w:rPr>
        <w:t>حوال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نصف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ليو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نسمة</w:t>
      </w:r>
      <w:proofErr w:type="spellEnd"/>
      <w:r w:rsidRPr="00773C29">
        <w:rPr>
          <w:rFonts w:ascii="Cairo Medium" w:hAnsi="Cairo Medium" w:cs="Cairo Medium"/>
        </w:rPr>
        <w:t>)</w:t>
      </w:r>
      <w:hyperlink r:id="rId6" w:anchor=":~:text=%D9%8A%D8%B9%D8%AF%20%D9%86%D8%A7%D8%AF%D9%8A%20%D8%A7%D9%84%D8%B4%D9%85%D8%B3%20%D9%85%D9%86%20%D8%A3%D9%83%D8%A8%D8%B1,%D8%A3%D9%8A%20%D8%AD%D9%88%D8%A7%D9%84%D9%8A%20%D9%86%D8%B5%D9%81%20%D9%85%D9%84%D9%8A%D9%88%D9%86%20%D9%86%D8%B3%D9%85%D8%A9">
        <w:r w:rsidRPr="00773C29">
          <w:rPr>
            <w:rFonts w:ascii="Cairo Medium" w:hAnsi="Cairo Medium" w:cs="Cairo Medium"/>
          </w:rPr>
          <w:t>[8]</w:t>
        </w:r>
      </w:hyperlink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يمك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دراس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صامي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لصقات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و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عاو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عال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رياض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شتركة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فقدر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غط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إعلام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لناد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كبير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حاشدت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فية</w:t>
      </w:r>
      <w:proofErr w:type="spellEnd"/>
      <w:r w:rsidRPr="00773C29">
        <w:rPr>
          <w:rFonts w:ascii="Cairo Medium" w:hAnsi="Cairo Medium" w:cs="Cairo Medium"/>
        </w:rPr>
        <w:t>.</w:t>
      </w:r>
    </w:p>
    <w:p w14:paraId="66952F19" w14:textId="77777777" w:rsidR="00953A20" w:rsidRPr="00773C29" w:rsidRDefault="00B4397F" w:rsidP="00773C29">
      <w:pPr>
        <w:pStyle w:val="Compact"/>
        <w:numPr>
          <w:ilvl w:val="0"/>
          <w:numId w:val="6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نادي</w:t>
      </w:r>
      <w:proofErr w:type="spellEnd"/>
      <w:r w:rsidRPr="00773C29">
        <w:rPr>
          <w:rFonts w:ascii="Cairo Medium" w:hAnsi="Cairo Medium" w:cs="Cairo Medium"/>
        </w:rPr>
        <w:t xml:space="preserve"> Club One </w:t>
      </w:r>
      <w:proofErr w:type="spellStart"/>
      <w:r w:rsidRPr="00773C29">
        <w:rPr>
          <w:rFonts w:ascii="Cairo Medium" w:hAnsi="Cairo Medium" w:cs="Cairo Medium"/>
        </w:rPr>
        <w:t>بالمعادي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يُعرف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أن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و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ناد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رياض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ذك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صر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تمّ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فتتاح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التعاو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زارت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شباب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رياض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اتصالات</w:t>
      </w:r>
      <w:proofErr w:type="spellEnd"/>
      <w:r w:rsidRPr="00773C29">
        <w:rPr>
          <w:rFonts w:ascii="Cairo Medium" w:hAnsi="Cairo Medium" w:cs="Cairo Medium"/>
        </w:rPr>
        <w:fldChar w:fldCharType="begin"/>
      </w:r>
      <w:r w:rsidRPr="00773C29">
        <w:rPr>
          <w:rFonts w:ascii="Cairo Medium" w:hAnsi="Cairo Medium" w:cs="Cairo Medium"/>
        </w:rPr>
        <w:instrText xml:space="preserve"> HYPERLINK "https://ictbusiness.org/%D9%86%D8%A7%D8%AF%D9%89-club-one-%D8%A3%D9%88%D9%84-%D8%A7%D9%84%D8%A3%D9%86%D8%AF%D9%8A%D8%A9-%D8%A7%D9%84%D8%B1%D9%8A%D8%A7%D8%B6%D9%8A%D8%A9-%D8%A7%D9%84%D8%B0%D9%83%D9%8A%D8%A9-%D9%81%D9%89/" \l ":~:text=%D9%82%D8%A7%D9%85%20%D8%A7%D9%84%D8%AF%D9%83%D8%AA%D9%88%D8%B1%20%D8%B9%D9%85%D8%B1%D9%88%20%D8%B7%D9%84%D8%B9%D8%AA%20%D9%88%D8%B2%D9%8A%D8%B1,%D8%A7%D9%84%D8%B0%D9%83%D9%8A%D8%A9%20%D9%88%D8%A7%D9%84%D8%A3%D9%84%D8%B9%D8%A7%D8%A8%20%D8%A7%D9%84%D8%A5%D9%84%D9%83%D8%AA%D8%B1%D9%88%D9%86%D9%8A%D8%A9%20%D9%81%D9%89%20%D9%85%D8%B5%D8%B1" \h </w:instrText>
      </w:r>
      <w:r w:rsidRPr="00773C29">
        <w:rPr>
          <w:rFonts w:ascii="Cairo Medium" w:hAnsi="Cairo Medium" w:cs="Cairo Medium"/>
        </w:rPr>
        <w:fldChar w:fldCharType="separate"/>
      </w:r>
      <w:r w:rsidRPr="00773C29">
        <w:rPr>
          <w:rFonts w:ascii="Cairo Medium" w:hAnsi="Cairo Medium" w:cs="Cairo Medium"/>
        </w:rPr>
        <w:t>[9]</w:t>
      </w:r>
      <w:r w:rsidRPr="00773C29">
        <w:rPr>
          <w:rFonts w:ascii="Cairo Medium" w:hAnsi="Cairo Medium" w:cs="Cairo Medium"/>
        </w:rPr>
        <w:fldChar w:fldCharType="end"/>
      </w:r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يعتم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ناد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حدث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قني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دريب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تطبيق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قمية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وهو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صد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لها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تصامي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صرية</w:t>
      </w:r>
      <w:proofErr w:type="spellEnd"/>
      <w:r w:rsidRPr="00773C29">
        <w:rPr>
          <w:rFonts w:ascii="Cairo Medium" w:hAnsi="Cairo Medium" w:cs="Cairo Medium"/>
        </w:rPr>
        <w:t xml:space="preserve"> (</w:t>
      </w:r>
      <w:proofErr w:type="spellStart"/>
      <w:r w:rsidRPr="00773C29">
        <w:rPr>
          <w:rFonts w:ascii="Cairo Medium" w:hAnsi="Cairo Medium" w:cs="Cairo Medium"/>
        </w:rPr>
        <w:t>مثلاً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استخدا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واق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افتراض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ذكاء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اصطناع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ة</w:t>
      </w:r>
      <w:proofErr w:type="spellEnd"/>
      <w:r w:rsidRPr="00773C29">
        <w:rPr>
          <w:rFonts w:ascii="Cairo Medium" w:hAnsi="Cairo Medium" w:cs="Cairo Medium"/>
        </w:rPr>
        <w:t>).</w:t>
      </w:r>
    </w:p>
    <w:p w14:paraId="043CBDE8" w14:textId="77777777" w:rsidR="00953A20" w:rsidRPr="00773C29" w:rsidRDefault="00B4397F" w:rsidP="00773C29">
      <w:pPr>
        <w:pStyle w:val="Compact"/>
        <w:numPr>
          <w:ilvl w:val="0"/>
          <w:numId w:val="6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أند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رياض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كبر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خرى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مث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نادَ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أهل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زمالك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وأ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رو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لنواد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تخصص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بدن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ترفيهية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ق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فتح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هذ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أند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جا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لتعاو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حمل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شترك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و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رعاية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بم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نه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جم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قاعد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جماهير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كبير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تاريخ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طويل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جا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ة</w:t>
      </w:r>
      <w:proofErr w:type="spellEnd"/>
      <w:r w:rsidRPr="00773C29">
        <w:rPr>
          <w:rFonts w:ascii="Cairo Medium" w:hAnsi="Cairo Medium" w:cs="Cairo Medium"/>
        </w:rPr>
        <w:t>.</w:t>
      </w:r>
    </w:p>
    <w:p w14:paraId="294E2F5F" w14:textId="77777777" w:rsidR="00953A20" w:rsidRPr="00773C29" w:rsidRDefault="00B4397F" w:rsidP="00773C29">
      <w:pPr>
        <w:pStyle w:val="Compact"/>
        <w:numPr>
          <w:ilvl w:val="0"/>
          <w:numId w:val="6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مراك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شباب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سمية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تشم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ختلف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راك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شباب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ابع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وزار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شباب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رياضة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وه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شبك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سع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مك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عاو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عه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نش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علان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روعه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و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قام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رش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م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لياق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بدن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ح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ظ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>.</w:t>
      </w:r>
    </w:p>
    <w:p w14:paraId="377C0AEE" w14:textId="77777777" w:rsidR="00953A20" w:rsidRPr="00773C29" w:rsidRDefault="00B4397F" w:rsidP="00773C29">
      <w:pPr>
        <w:pStyle w:val="Compact"/>
        <w:numPr>
          <w:ilvl w:val="0"/>
          <w:numId w:val="6"/>
        </w:numPr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صال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جي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لياق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بدن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خاصة</w:t>
      </w:r>
      <w:proofErr w:type="spellEnd"/>
      <w:r w:rsidRPr="00773C29">
        <w:rPr>
          <w:rFonts w:ascii="Cairo Medium" w:hAnsi="Cairo Medium" w:cs="Cairo Medium"/>
        </w:rPr>
        <w:t xml:space="preserve">: </w:t>
      </w:r>
      <w:proofErr w:type="spellStart"/>
      <w:r w:rsidRPr="00773C29">
        <w:rPr>
          <w:rFonts w:ascii="Cairo Medium" w:hAnsi="Cairo Medium" w:cs="Cairo Medium"/>
        </w:rPr>
        <w:t>مث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رو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سلسلة</w:t>
      </w:r>
      <w:proofErr w:type="spellEnd"/>
      <w:r w:rsidRPr="00773C29">
        <w:rPr>
          <w:rFonts w:ascii="Cairo Medium" w:hAnsi="Cairo Medium" w:cs="Cairo Medium"/>
        </w:rPr>
        <w:t xml:space="preserve"> Gold’s Gym </w:t>
      </w:r>
      <w:proofErr w:type="spellStart"/>
      <w:r w:rsidRPr="00773C29">
        <w:rPr>
          <w:rFonts w:ascii="Cairo Medium" w:hAnsi="Cairo Medium" w:cs="Cairo Medium"/>
        </w:rPr>
        <w:t>أو</w:t>
      </w:r>
      <w:proofErr w:type="spellEnd"/>
      <w:r w:rsidRPr="00773C29">
        <w:rPr>
          <w:rFonts w:ascii="Cairo Medium" w:hAnsi="Cairo Medium" w:cs="Cairo Medium"/>
        </w:rPr>
        <w:t xml:space="preserve"> Fitness First </w:t>
      </w:r>
      <w:proofErr w:type="spellStart"/>
      <w:r w:rsidRPr="00773C29">
        <w:rPr>
          <w:rFonts w:ascii="Cairo Medium" w:hAnsi="Cairo Medium" w:cs="Cairo Medium"/>
        </w:rPr>
        <w:t>وغيرها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الت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ق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سمح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عرض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علان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و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قدي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خصوم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مناسبتها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مم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دع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صداق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يحف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جمهو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شاركة</w:t>
      </w:r>
      <w:proofErr w:type="spellEnd"/>
      <w:r w:rsidRPr="00773C29">
        <w:rPr>
          <w:rFonts w:ascii="Cairo Medium" w:hAnsi="Cairo Medium" w:cs="Cairo Medium"/>
        </w:rPr>
        <w:t>.</w:t>
      </w:r>
    </w:p>
    <w:p w14:paraId="2CBC27E0" w14:textId="77777777" w:rsidR="00953A20" w:rsidRPr="00773C29" w:rsidRDefault="00B4397F" w:rsidP="00773C29">
      <w:pPr>
        <w:pStyle w:val="Heading2"/>
        <w:bidi/>
        <w:spacing w:line="276" w:lineRule="auto"/>
        <w:rPr>
          <w:rFonts w:ascii="Cairo SemiBold" w:hAnsi="Cairo SemiBold" w:cs="Cairo SemiBold"/>
        </w:rPr>
      </w:pPr>
      <w:bookmarkStart w:id="12" w:name="مدة-تنفيذ-المشروع"/>
      <w:bookmarkEnd w:id="11"/>
      <w:proofErr w:type="spellStart"/>
      <w:r w:rsidRPr="00773C29">
        <w:rPr>
          <w:rFonts w:ascii="Cairo SemiBold" w:hAnsi="Cairo SemiBold" w:cs="Cairo SemiBold"/>
        </w:rPr>
        <w:t>مدة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تنفيذ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المشروع</w:t>
      </w:r>
      <w:proofErr w:type="spellEnd"/>
    </w:p>
    <w:p w14:paraId="495286EE" w14:textId="77777777" w:rsidR="00953A20" w:rsidRPr="00773C29" w:rsidRDefault="00B4397F" w:rsidP="00773C29">
      <w:pPr>
        <w:pStyle w:val="FirstParagraph"/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تمت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حملة</w:t>
      </w:r>
      <w:proofErr w:type="spellEnd"/>
      <w:r w:rsidRPr="00773C29">
        <w:rPr>
          <w:rFonts w:ascii="Cairo Medium" w:hAnsi="Cairo Medium" w:cs="Cairo Medium"/>
        </w:rPr>
        <w:t xml:space="preserve"> «Prime Fitness»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د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ثلاث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شهر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وتتوز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راح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زمن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حددة</w:t>
      </w:r>
      <w:proofErr w:type="spellEnd"/>
      <w:r w:rsidRPr="00773C29">
        <w:rPr>
          <w:rFonts w:ascii="Cairo Medium" w:hAnsi="Cairo Medium" w:cs="Cairo Medium"/>
        </w:rPr>
        <w:t>:</w:t>
      </w:r>
      <w:r w:rsidRPr="00773C29">
        <w:rPr>
          <w:rFonts w:ascii="Cairo Medium" w:hAnsi="Cairo Medium" w:cs="Cairo Medium"/>
        </w:rPr>
        <w:br/>
        <w:t xml:space="preserve">- </w:t>
      </w:r>
      <w:proofErr w:type="spellStart"/>
      <w:r w:rsidRPr="00773C29">
        <w:rPr>
          <w:rFonts w:ascii="Cairo Medium" w:hAnsi="Cairo Medium" w:cs="Cairo Medium"/>
        </w:rPr>
        <w:t>الشه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أول</w:t>
      </w:r>
      <w:proofErr w:type="spellEnd"/>
      <w:r w:rsidRPr="00773C29">
        <w:rPr>
          <w:rFonts w:ascii="Cairo Medium" w:hAnsi="Cairo Medium" w:cs="Cairo Medium"/>
        </w:rPr>
        <w:t xml:space="preserve"> (</w:t>
      </w:r>
      <w:proofErr w:type="spellStart"/>
      <w:r w:rsidRPr="00773C29">
        <w:rPr>
          <w:rFonts w:ascii="Cairo Medium" w:hAnsi="Cairo Medium" w:cs="Cairo Medium"/>
        </w:rPr>
        <w:t>التخطيط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إعداد</w:t>
      </w:r>
      <w:proofErr w:type="spellEnd"/>
      <w:r w:rsidRPr="00773C29">
        <w:rPr>
          <w:rFonts w:ascii="Cairo Medium" w:hAnsi="Cairo Medium" w:cs="Cairo Medium"/>
        </w:rPr>
        <w:t xml:space="preserve">): </w:t>
      </w:r>
      <w:proofErr w:type="spellStart"/>
      <w:r w:rsidRPr="00773C29">
        <w:rPr>
          <w:rFonts w:ascii="Cairo Medium" w:hAnsi="Cairo Medium" w:cs="Cairo Medium"/>
        </w:rPr>
        <w:t>يشم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دراس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سوق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تطوي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هو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بصرية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وإعدا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لصق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فيديوه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وضيح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أولية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نهايت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ت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راجع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صميم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جه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عن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تحدي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خطوط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عريض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لمنشورات</w:t>
      </w:r>
      <w:proofErr w:type="spellEnd"/>
      <w:r w:rsidRPr="00773C29">
        <w:rPr>
          <w:rFonts w:ascii="Cairo Medium" w:hAnsi="Cairo Medium" w:cs="Cairo Medium"/>
        </w:rPr>
        <w:t>.</w:t>
      </w:r>
      <w:r w:rsidRPr="00773C29">
        <w:rPr>
          <w:rFonts w:ascii="Cairo Medium" w:hAnsi="Cairo Medium" w:cs="Cairo Medium"/>
        </w:rPr>
        <w:br/>
      </w:r>
      <w:r w:rsidRPr="00773C29">
        <w:rPr>
          <w:rFonts w:ascii="Cairo Medium" w:hAnsi="Cairo Medium" w:cs="Cairo Medium"/>
        </w:rPr>
        <w:lastRenderedPageBreak/>
        <w:t xml:space="preserve">- </w:t>
      </w:r>
      <w:proofErr w:type="spellStart"/>
      <w:r w:rsidRPr="00773C29">
        <w:rPr>
          <w:rFonts w:ascii="Cairo Medium" w:hAnsi="Cairo Medium" w:cs="Cairo Medium"/>
        </w:rPr>
        <w:t>الشه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ثاني</w:t>
      </w:r>
      <w:proofErr w:type="spellEnd"/>
      <w:r w:rsidRPr="00773C29">
        <w:rPr>
          <w:rFonts w:ascii="Cairo Medium" w:hAnsi="Cairo Medium" w:cs="Cairo Medium"/>
        </w:rPr>
        <w:t xml:space="preserve"> (</w:t>
      </w:r>
      <w:proofErr w:type="spellStart"/>
      <w:r w:rsidRPr="00773C29">
        <w:rPr>
          <w:rFonts w:ascii="Cairo Medium" w:hAnsi="Cairo Medium" w:cs="Cairo Medium"/>
        </w:rPr>
        <w:t>الإنتاج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تنفيذ</w:t>
      </w:r>
      <w:proofErr w:type="spellEnd"/>
      <w:r w:rsidRPr="00773C29">
        <w:rPr>
          <w:rFonts w:ascii="Cairo Medium" w:hAnsi="Cairo Medium" w:cs="Cairo Medium"/>
        </w:rPr>
        <w:t xml:space="preserve">): </w:t>
      </w:r>
      <w:proofErr w:type="spellStart"/>
      <w:r w:rsidRPr="00773C29">
        <w:rPr>
          <w:rFonts w:ascii="Cairo Medium" w:hAnsi="Cairo Medium" w:cs="Cairo Medium"/>
        </w:rPr>
        <w:t>يت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هذ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شه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نتاج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حتو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نهائي</w:t>
      </w:r>
      <w:proofErr w:type="spellEnd"/>
      <w:r w:rsidRPr="00773C29">
        <w:rPr>
          <w:rFonts w:ascii="Cairo Medium" w:hAnsi="Cairo Medium" w:cs="Cairo Medium"/>
        </w:rPr>
        <w:t xml:space="preserve"> (</w:t>
      </w:r>
      <w:proofErr w:type="spellStart"/>
      <w:r w:rsidRPr="00773C29">
        <w:rPr>
          <w:rFonts w:ascii="Cairo Medium" w:hAnsi="Cairo Medium" w:cs="Cairo Medium"/>
        </w:rPr>
        <w:t>إنشاء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يديوه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تحرك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تصمي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ك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وا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طلوب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نشرها</w:t>
      </w:r>
      <w:proofErr w:type="spellEnd"/>
      <w:r w:rsidRPr="00773C29">
        <w:rPr>
          <w:rFonts w:ascii="Cairo Medium" w:hAnsi="Cairo Medium" w:cs="Cairo Medium"/>
        </w:rPr>
        <w:t xml:space="preserve">)، </w:t>
      </w:r>
      <w:proofErr w:type="spellStart"/>
      <w:r w:rsidRPr="00773C29">
        <w:rPr>
          <w:rFonts w:ascii="Cairo Medium" w:hAnsi="Cairo Medium" w:cs="Cairo Medium"/>
        </w:rPr>
        <w:t>كم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هيئ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ساب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منص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قم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تنظي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جدو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نشر</w:t>
      </w:r>
      <w:proofErr w:type="spellEnd"/>
      <w:r w:rsidRPr="00773C29">
        <w:rPr>
          <w:rFonts w:ascii="Cairo Medium" w:hAnsi="Cairo Medium" w:cs="Cairo Medium"/>
        </w:rPr>
        <w:t>.</w:t>
      </w:r>
      <w:r w:rsidRPr="00773C29">
        <w:rPr>
          <w:rFonts w:ascii="Cairo Medium" w:hAnsi="Cairo Medium" w:cs="Cairo Medium"/>
        </w:rPr>
        <w:br/>
        <w:t xml:space="preserve">- </w:t>
      </w:r>
      <w:proofErr w:type="spellStart"/>
      <w:r w:rsidRPr="00773C29">
        <w:rPr>
          <w:rFonts w:ascii="Cairo Medium" w:hAnsi="Cairo Medium" w:cs="Cairo Medium"/>
        </w:rPr>
        <w:t>الشه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ثالث</w:t>
      </w:r>
      <w:proofErr w:type="spellEnd"/>
      <w:r w:rsidRPr="00773C29">
        <w:rPr>
          <w:rFonts w:ascii="Cairo Medium" w:hAnsi="Cairo Medium" w:cs="Cairo Medium"/>
        </w:rPr>
        <w:t xml:space="preserve"> (</w:t>
      </w:r>
      <w:proofErr w:type="spellStart"/>
      <w:r w:rsidRPr="00773C29">
        <w:rPr>
          <w:rFonts w:ascii="Cairo Medium" w:hAnsi="Cairo Medium" w:cs="Cairo Medium"/>
        </w:rPr>
        <w:t>الترويج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متابعة</w:t>
      </w:r>
      <w:proofErr w:type="spellEnd"/>
      <w:r w:rsidRPr="00773C29">
        <w:rPr>
          <w:rFonts w:ascii="Cairo Medium" w:hAnsi="Cairo Medium" w:cs="Cairo Medium"/>
        </w:rPr>
        <w:t xml:space="preserve">): </w:t>
      </w:r>
      <w:proofErr w:type="spellStart"/>
      <w:r w:rsidRPr="00773C29">
        <w:rPr>
          <w:rFonts w:ascii="Cairo Medium" w:hAnsi="Cairo Medium" w:cs="Cairo Medium"/>
        </w:rPr>
        <w:t>يتض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نش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نص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وضوع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نشره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نواد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ختارة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إضاف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تب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فاع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جمهور</w:t>
      </w:r>
      <w:proofErr w:type="spellEnd"/>
      <w:r w:rsidRPr="00773C29">
        <w:rPr>
          <w:rFonts w:ascii="Cairo Medium" w:hAnsi="Cairo Medium" w:cs="Cairo Medium"/>
        </w:rPr>
        <w:t xml:space="preserve"> (</w:t>
      </w:r>
      <w:proofErr w:type="spellStart"/>
      <w:r w:rsidRPr="00773C29">
        <w:rPr>
          <w:rFonts w:ascii="Cairo Medium" w:hAnsi="Cairo Medium" w:cs="Cairo Medium"/>
        </w:rPr>
        <w:t>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خلا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حصائي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شاهد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مشاركات</w:t>
      </w:r>
      <w:proofErr w:type="spellEnd"/>
      <w:r w:rsidRPr="00773C29">
        <w:rPr>
          <w:rFonts w:ascii="Cairo Medium" w:hAnsi="Cairo Medium" w:cs="Cairo Medium"/>
        </w:rPr>
        <w:t xml:space="preserve">) </w:t>
      </w:r>
      <w:proofErr w:type="spellStart"/>
      <w:r w:rsidRPr="00773C29">
        <w:rPr>
          <w:rFonts w:ascii="Cairo Medium" w:hAnsi="Cairo Medium" w:cs="Cairo Medium"/>
        </w:rPr>
        <w:t>وإجراء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عديل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أخير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حتو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ذ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ز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أمر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نهايت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جر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قيي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ث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توثيق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نتائج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توصي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ختامية</w:t>
      </w:r>
      <w:proofErr w:type="spellEnd"/>
      <w:r w:rsidRPr="00773C29">
        <w:rPr>
          <w:rFonts w:ascii="Cairo Medium" w:hAnsi="Cairo Medium" w:cs="Cairo Medium"/>
        </w:rPr>
        <w:t>.</w:t>
      </w:r>
    </w:p>
    <w:p w14:paraId="7E0F2808" w14:textId="77777777" w:rsidR="00953A20" w:rsidRPr="00773C29" w:rsidRDefault="00B4397F" w:rsidP="00773C29">
      <w:pPr>
        <w:pStyle w:val="Heading2"/>
        <w:bidi/>
        <w:spacing w:line="276" w:lineRule="auto"/>
        <w:rPr>
          <w:rFonts w:ascii="Cairo SemiBold" w:hAnsi="Cairo SemiBold" w:cs="Cairo SemiBold"/>
        </w:rPr>
      </w:pPr>
      <w:bookmarkStart w:id="13" w:name="خاتمة-تلخص-قوة-المشروع-وتأثيره-المحتمل"/>
      <w:bookmarkEnd w:id="12"/>
      <w:proofErr w:type="spellStart"/>
      <w:r w:rsidRPr="00773C29">
        <w:rPr>
          <w:rFonts w:ascii="Cairo SemiBold" w:hAnsi="Cairo SemiBold" w:cs="Cairo SemiBold"/>
        </w:rPr>
        <w:t>خاتمة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تلخص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قوة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المشروع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وتأثيره</w:t>
      </w:r>
      <w:proofErr w:type="spellEnd"/>
      <w:r w:rsidRPr="00773C29">
        <w:rPr>
          <w:rFonts w:ascii="Cairo SemiBold" w:hAnsi="Cairo SemiBold" w:cs="Cairo SemiBold"/>
        </w:rPr>
        <w:t xml:space="preserve"> </w:t>
      </w:r>
      <w:proofErr w:type="spellStart"/>
      <w:r w:rsidRPr="00773C29">
        <w:rPr>
          <w:rFonts w:ascii="Cairo SemiBold" w:hAnsi="Cairo SemiBold" w:cs="Cairo SemiBold"/>
        </w:rPr>
        <w:t>المحتمل</w:t>
      </w:r>
      <w:proofErr w:type="spellEnd"/>
    </w:p>
    <w:p w14:paraId="61B8B563" w14:textId="190C5DAE" w:rsidR="00953A20" w:rsidRPr="00773C29" w:rsidRDefault="00B4397F" w:rsidP="00773C29">
      <w:pPr>
        <w:pStyle w:val="FirstParagraph"/>
        <w:bidi/>
        <w:spacing w:line="276" w:lineRule="auto"/>
        <w:rPr>
          <w:rFonts w:ascii="Cairo Medium" w:hAnsi="Cairo Medium" w:cs="Cairo Medium"/>
        </w:rPr>
      </w:pPr>
      <w:proofErr w:type="spellStart"/>
      <w:r w:rsidRPr="00773C29">
        <w:rPr>
          <w:rFonts w:ascii="Cairo Medium" w:hAnsi="Cairo Medium" w:cs="Cairo Medium"/>
        </w:rPr>
        <w:t>إ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حملة</w:t>
      </w:r>
      <w:proofErr w:type="spellEnd"/>
      <w:r w:rsidRPr="00773C29">
        <w:rPr>
          <w:rFonts w:ascii="Cairo Medium" w:hAnsi="Cairo Medium" w:cs="Cairo Medium"/>
        </w:rPr>
        <w:t xml:space="preserve"> «Prime Fitness» </w:t>
      </w:r>
      <w:proofErr w:type="spellStart"/>
      <w:r w:rsidRPr="00773C29">
        <w:rPr>
          <w:rFonts w:ascii="Cairo Medium" w:hAnsi="Cairo Medium" w:cs="Cairo Medium"/>
        </w:rPr>
        <w:t>مصمم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تلب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حاج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حقيق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جتم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زياد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وع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أهم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ة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ل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سيم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شباب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تكام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ناصرها</w:t>
      </w:r>
      <w:proofErr w:type="spellEnd"/>
      <w:r w:rsidRPr="00773C29">
        <w:rPr>
          <w:rFonts w:ascii="Cairo Medium" w:hAnsi="Cairo Medium" w:cs="Cairo Medium"/>
        </w:rPr>
        <w:t xml:space="preserve"> (</w:t>
      </w:r>
      <w:proofErr w:type="spellStart"/>
      <w:r w:rsidRPr="00773C29">
        <w:rPr>
          <w:rFonts w:ascii="Cairo Medium" w:hAnsi="Cairo Medium" w:cs="Cairo Medium"/>
        </w:rPr>
        <w:t>المحتو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بتكر</w:t>
      </w:r>
      <w:proofErr w:type="spellEnd"/>
      <w:r w:rsidRPr="00773C29">
        <w:rPr>
          <w:rFonts w:ascii="Cairo Medium" w:hAnsi="Cairo Medium" w:cs="Cairo Medium"/>
        </w:rPr>
        <w:t xml:space="preserve"> – </w:t>
      </w:r>
      <w:proofErr w:type="spellStart"/>
      <w:r w:rsidRPr="00773C29">
        <w:rPr>
          <w:rFonts w:ascii="Cairo Medium" w:hAnsi="Cairo Medium" w:cs="Cairo Medium"/>
        </w:rPr>
        <w:t>منص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انتشا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لائمة</w:t>
      </w:r>
      <w:proofErr w:type="spellEnd"/>
      <w:r w:rsidRPr="00773C29">
        <w:rPr>
          <w:rFonts w:ascii="Cairo Medium" w:hAnsi="Cairo Medium" w:cs="Cairo Medium"/>
        </w:rPr>
        <w:t xml:space="preserve"> – </w:t>
      </w:r>
      <w:proofErr w:type="spellStart"/>
      <w:r w:rsidRPr="00773C29">
        <w:rPr>
          <w:rFonts w:ascii="Cairo Medium" w:hAnsi="Cairo Medium" w:cs="Cairo Medium"/>
        </w:rPr>
        <w:t>شراك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أندية</w:t>
      </w:r>
      <w:proofErr w:type="spellEnd"/>
      <w:r w:rsidRPr="00773C29">
        <w:rPr>
          <w:rFonts w:ascii="Cairo Medium" w:hAnsi="Cairo Medium" w:cs="Cairo Medium"/>
        </w:rPr>
        <w:t xml:space="preserve"> – </w:t>
      </w:r>
      <w:proofErr w:type="spellStart"/>
      <w:r w:rsidRPr="00773C29">
        <w:rPr>
          <w:rFonts w:ascii="Cairo Medium" w:hAnsi="Cairo Medium" w:cs="Cairo Medium"/>
        </w:rPr>
        <w:t>فريق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عم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حترف</w:t>
      </w:r>
      <w:proofErr w:type="spellEnd"/>
      <w:r w:rsidRPr="00773C29">
        <w:rPr>
          <w:rFonts w:ascii="Cairo Medium" w:hAnsi="Cairo Medium" w:cs="Cairo Medium"/>
        </w:rPr>
        <w:t xml:space="preserve">) </w:t>
      </w:r>
      <w:proofErr w:type="spellStart"/>
      <w:r w:rsidRPr="00773C29">
        <w:rPr>
          <w:rFonts w:ascii="Cairo Medium" w:hAnsi="Cairo Medium" w:cs="Cairo Medium"/>
        </w:rPr>
        <w:t>يعزز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عال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فق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شار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دراس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رسم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زياد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عدلا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مارس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يست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رف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ضرور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بناء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جتم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صح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منتج</w:t>
      </w:r>
      <w:proofErr w:type="spellEnd"/>
      <w:r w:rsidRPr="00773C29">
        <w:rPr>
          <w:rFonts w:ascii="Cairo Medium" w:hAnsi="Cairo Medium" w:cs="Cairo Medium"/>
        </w:rPr>
        <w:fldChar w:fldCharType="begin"/>
      </w:r>
      <w:r w:rsidRPr="00773C29">
        <w:rPr>
          <w:rFonts w:ascii="Cairo Medium" w:hAnsi="Cairo Medium" w:cs="Cairo Medium"/>
        </w:rPr>
        <w:instrText xml:space="preserve"> HYPERLINK "https://www.youm7.com/story/2025/8/11/%D8%A7%D9%84%D9%85%D8%B5%D8%B1%D9%8A%D9%88%D9%86-%D9%84%D8%A7-%D9%8A%D9%84%D8%B9%D8%A8%D9%88%D9%86-%D8%AF%D8%B1%D8%A7%D8%B3%D8%A9-%D8%B1%D8%B3%D9%85%D9%8A%D8%A9-%D8%AA%D9%83%D8%B4%D9%81-%D8%A3%D8%B3%D8%A8%D8%A7%D8%A8-%D8%A7%D9%84%D8%B9%D8%B2%D9%88%D9%81-%D8%B9%D9%86-%D9%85%D9%85%D8%A7%D8%B1%D8%B3%D8%A9/7085792" \l ":~:text=%D8%A7%D9%84%D9%85%D8%B5%D8%B1%D9%8A%D8%8C%20%D8%AD%D9%8A%D8%AB%20%D8%AA%D8%AA%D8%AF%D8%A7%D8%AE%D9%84%20%D8%A7%D9%84%D8%B9%D9%88%D8%A7%D9%85%D9%84%20%D8%A7%D9%84%D8%B4%D8%AE%D8%B5%D9%8A%D8%A9,%D8%B6%D8%B1%D9%88%D8%B1%D8%A9%20%D9%84%D8%A8%D9%86%D8%A7%D8%A1%20%D9%85%D8%AC%D8%AA%D9%85%D8%B9%20%D8%B5%D8%AD%D9%8A%20%D9%88%D9%85%D9%86%D8%AA%D8%AC" \h </w:instrText>
      </w:r>
      <w:r w:rsidRPr="00773C29">
        <w:rPr>
          <w:rFonts w:ascii="Cairo Medium" w:hAnsi="Cairo Medium" w:cs="Cairo Medium"/>
        </w:rPr>
        <w:fldChar w:fldCharType="separate"/>
      </w:r>
      <w:r w:rsidRPr="00773C29">
        <w:rPr>
          <w:rFonts w:ascii="Cairo Medium" w:hAnsi="Cairo Medium" w:cs="Cairo Medium"/>
        </w:rPr>
        <w:t>[10]</w:t>
      </w:r>
      <w:r w:rsidRPr="00773C29">
        <w:rPr>
          <w:rFonts w:ascii="Cairo Medium" w:hAnsi="Cairo Medium" w:cs="Cairo Medium"/>
        </w:rPr>
        <w:fldChar w:fldCharType="end"/>
      </w:r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ولذا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توقع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ترك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ثر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يجابي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كبيرًا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م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خلال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حث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فئ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ستهدف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بن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نمط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حيا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رياض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كثر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مم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سهم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دور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حس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صح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عام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إنتاج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جتمعية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كم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أ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بط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بي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ياض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لتكنولوجي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رقم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ديثة</w:t>
      </w:r>
      <w:proofErr w:type="spellEnd"/>
      <w:r w:rsidRPr="00773C29">
        <w:rPr>
          <w:rFonts w:ascii="Cairo Medium" w:hAnsi="Cairo Medium" w:cs="Cairo Medium"/>
        </w:rPr>
        <w:t xml:space="preserve"> (</w:t>
      </w:r>
      <w:proofErr w:type="spellStart"/>
      <w:r w:rsidRPr="00773C29">
        <w:rPr>
          <w:rFonts w:ascii="Cairo Medium" w:hAnsi="Cairo Medium" w:cs="Cairo Medium"/>
        </w:rPr>
        <w:t>محتو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فاعل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ب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إنترنت</w:t>
      </w:r>
      <w:proofErr w:type="spellEnd"/>
      <w:r w:rsidRPr="00773C29">
        <w:rPr>
          <w:rFonts w:ascii="Cairo Medium" w:hAnsi="Cairo Medium" w:cs="Cairo Medium"/>
        </w:rPr>
        <w:t xml:space="preserve">) </w:t>
      </w:r>
      <w:proofErr w:type="spellStart"/>
      <w:r w:rsidRPr="00773C29">
        <w:rPr>
          <w:rFonts w:ascii="Cairo Medium" w:hAnsi="Cairo Medium" w:cs="Cairo Medium"/>
        </w:rPr>
        <w:t>يمنح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حمل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يز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نافسي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جذب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انتباه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تحقيق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ستدام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تأثي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مد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بعيد</w:t>
      </w:r>
      <w:proofErr w:type="spellEnd"/>
      <w:r w:rsidRPr="00773C29">
        <w:rPr>
          <w:rFonts w:ascii="Cairo Medium" w:hAnsi="Cairo Medium" w:cs="Cairo Medium"/>
        </w:rPr>
        <w:t xml:space="preserve">. </w:t>
      </w:r>
      <w:proofErr w:type="spellStart"/>
      <w:r w:rsidRPr="00773C29">
        <w:rPr>
          <w:rFonts w:ascii="Cairo Medium" w:hAnsi="Cairo Medium" w:cs="Cairo Medium"/>
        </w:rPr>
        <w:t>وبالتالي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سيكون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ـ«Prime</w:t>
      </w:r>
      <w:proofErr w:type="spellEnd"/>
      <w:r w:rsidRPr="00773C29">
        <w:rPr>
          <w:rFonts w:ascii="Cairo Medium" w:hAnsi="Cairo Medium" w:cs="Cairo Medium"/>
        </w:rPr>
        <w:t xml:space="preserve"> Fitness» </w:t>
      </w:r>
      <w:proofErr w:type="spellStart"/>
      <w:r w:rsidRPr="00773C29">
        <w:rPr>
          <w:rFonts w:ascii="Cairo Medium" w:hAnsi="Cairo Medium" w:cs="Cairo Medium"/>
        </w:rPr>
        <w:t>القدر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عل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حداث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تغيير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اضح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ف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ثقاف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لياقة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لدى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لشباب</w:t>
      </w:r>
      <w:proofErr w:type="spellEnd"/>
      <w:r w:rsidRPr="00773C29">
        <w:rPr>
          <w:rFonts w:ascii="Cairo Medium" w:hAnsi="Cairo Medium" w:cs="Cairo Medium"/>
        </w:rPr>
        <w:t xml:space="preserve">، </w:t>
      </w:r>
      <w:proofErr w:type="spellStart"/>
      <w:r w:rsidRPr="00773C29">
        <w:rPr>
          <w:rFonts w:ascii="Cairo Medium" w:hAnsi="Cairo Medium" w:cs="Cairo Medium"/>
        </w:rPr>
        <w:t>مم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يجعله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شروع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إعلاميًا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قوياً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ذو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ردود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اجتماع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وإيجابي</w:t>
      </w:r>
      <w:proofErr w:type="spellEnd"/>
      <w:r w:rsidRPr="00773C29">
        <w:rPr>
          <w:rFonts w:ascii="Cairo Medium" w:hAnsi="Cairo Medium" w:cs="Cairo Medium"/>
        </w:rPr>
        <w:t xml:space="preserve"> </w:t>
      </w:r>
      <w:proofErr w:type="spellStart"/>
      <w:r w:rsidRPr="00773C29">
        <w:rPr>
          <w:rFonts w:ascii="Cairo Medium" w:hAnsi="Cairo Medium" w:cs="Cairo Medium"/>
        </w:rPr>
        <w:t>ملموس</w:t>
      </w:r>
      <w:proofErr w:type="spellEnd"/>
      <w:proofErr w:type="gramStart"/>
      <w:r w:rsidRPr="00773C29">
        <w:rPr>
          <w:rFonts w:ascii="Cairo Medium" w:hAnsi="Cairo Medium" w:cs="Cairo Medium"/>
        </w:rPr>
        <w:t>.</w:t>
      </w:r>
      <w:bookmarkEnd w:id="1"/>
      <w:bookmarkEnd w:id="2"/>
      <w:bookmarkEnd w:id="13"/>
      <w:r w:rsidR="00773C29" w:rsidRPr="00773C29">
        <w:rPr>
          <w:rFonts w:ascii="Cairo Medium" w:hAnsi="Cairo Medium" w:cs="Cairo Medium"/>
        </w:rPr>
        <w:t xml:space="preserve"> </w:t>
      </w:r>
      <w:r w:rsidR="00773C29">
        <w:rPr>
          <w:rFonts w:ascii="Cairo Medium" w:hAnsi="Cairo Medium" w:cs="Cairo Medium" w:hint="cs"/>
          <w:rtl/>
        </w:rPr>
        <w:t>.</w:t>
      </w:r>
      <w:proofErr w:type="gramEnd"/>
    </w:p>
    <w:sectPr w:rsidR="00953A20" w:rsidRPr="00773C2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iro Black">
    <w:panose1 w:val="00000000000000000000"/>
    <w:charset w:val="00"/>
    <w:family w:val="auto"/>
    <w:pitch w:val="variable"/>
    <w:sig w:usb0="A00020AF" w:usb1="9000204B" w:usb2="00000008" w:usb3="00000000" w:csb0="000000D3" w:csb1="00000000"/>
  </w:font>
  <w:font w:name="Cairo SemiBold">
    <w:panose1 w:val="00000000000000000000"/>
    <w:charset w:val="00"/>
    <w:family w:val="auto"/>
    <w:pitch w:val="variable"/>
    <w:sig w:usb0="A00020AF" w:usb1="9000204B" w:usb2="00000008" w:usb3="00000000" w:csb0="000000D3" w:csb1="00000000"/>
  </w:font>
  <w:font w:name="Cairo Medium">
    <w:panose1 w:val="00000000000000000000"/>
    <w:charset w:val="00"/>
    <w:family w:val="auto"/>
    <w:pitch w:val="variable"/>
    <w:sig w:usb0="A00020AF" w:usb1="9000204B" w:usb2="00000008" w:usb3="00000000" w:csb0="000000D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3D473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194D64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7F14A9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53A20"/>
    <w:rsid w:val="000B342A"/>
    <w:rsid w:val="0031730B"/>
    <w:rsid w:val="004F6CEF"/>
    <w:rsid w:val="00773C29"/>
    <w:rsid w:val="00886300"/>
    <w:rsid w:val="00953A20"/>
    <w:rsid w:val="00B43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58277"/>
  <w15:docId w15:val="{25CE2880-A9FA-4B4D-911A-981923C8E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r.wikipedia.org/wiki/%D9%86%D8%A7%D8%AF%D9%8A_%D8%A7%D9%84%D8%B4%D9%85%D8%B3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3669CD-72B5-4602-8AD8-80D590AB2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96</Words>
  <Characters>13093</Characters>
  <Application>Microsoft Office Word</Application>
  <DocSecurity>0</DocSecurity>
  <Lines>109</Lines>
  <Paragraphs>30</Paragraphs>
  <ScaleCrop>false</ScaleCrop>
  <Company/>
  <LinksUpToDate>false</LinksUpToDate>
  <CharactersWithSpaces>1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slam Morsi</dc:creator>
  <cp:keywords/>
  <cp:lastModifiedBy>Eslam Morsi</cp:lastModifiedBy>
  <cp:revision>4</cp:revision>
  <dcterms:created xsi:type="dcterms:W3CDTF">2025-08-29T08:11:00Z</dcterms:created>
  <dcterms:modified xsi:type="dcterms:W3CDTF">2025-08-29T08:1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